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339863" w14:textId="77777777" w:rsidR="000E6121" w:rsidRDefault="000E6121" w:rsidP="000E6121">
      <w:pPr>
        <w:ind w:right="72" w:firstLine="446"/>
        <w:jc w:val="right"/>
        <w:rPr>
          <w:rFonts w:ascii="Calibri" w:hAnsi="Calibri" w:cs="Calibri"/>
          <w:szCs w:val="22"/>
          <w:lang w:val="lv-LV"/>
        </w:rPr>
      </w:pPr>
      <w:bookmarkStart w:id="0" w:name="OLE_LINK1"/>
      <w:bookmarkStart w:id="1" w:name="_Hlk508952791"/>
      <w:r>
        <w:rPr>
          <w:rFonts w:ascii="Calibri" w:hAnsi="Calibri" w:cs="Calibri"/>
          <w:szCs w:val="22"/>
          <w:lang w:val="lv-LV"/>
        </w:rPr>
        <w:t>Pārtikas drošības, dzīvnieku veselības un vides zinātniskā institūta “BIOR”</w:t>
      </w:r>
    </w:p>
    <w:p w14:paraId="5D69CC14" w14:textId="77777777" w:rsidR="000E6121" w:rsidRDefault="000E6121" w:rsidP="000E6121">
      <w:pPr>
        <w:ind w:right="72" w:firstLine="446"/>
        <w:jc w:val="right"/>
        <w:rPr>
          <w:rFonts w:ascii="Calibri" w:hAnsi="Calibri" w:cs="Calibri"/>
          <w:lang w:val="lv-LV"/>
        </w:rPr>
      </w:pPr>
      <w:r>
        <w:rPr>
          <w:rFonts w:ascii="Calibri" w:hAnsi="Calibri" w:cs="Calibri"/>
          <w:szCs w:val="22"/>
          <w:lang w:val="lv-LV"/>
        </w:rPr>
        <w:t xml:space="preserve">atklāta konkursa </w:t>
      </w:r>
      <w:bookmarkEnd w:id="0"/>
      <w:r>
        <w:rPr>
          <w:rFonts w:ascii="Calibri" w:hAnsi="Calibri" w:cs="Calibri"/>
          <w:lang w:val="lv-LV"/>
        </w:rPr>
        <w:t xml:space="preserve">“Zvejas kuģu noma vides un ihtiocenožu izpētei” </w:t>
      </w:r>
    </w:p>
    <w:p w14:paraId="00E5EDCD" w14:textId="77A5FD3E" w:rsidR="00C431BF" w:rsidRPr="00E071A7" w:rsidRDefault="00C431BF" w:rsidP="00C431BF">
      <w:pPr>
        <w:ind w:right="72" w:firstLine="446"/>
        <w:jc w:val="right"/>
        <w:rPr>
          <w:rFonts w:ascii="Calibri" w:hAnsi="Calibri" w:cs="Calibri"/>
          <w:szCs w:val="22"/>
          <w:lang w:val="lv-LV"/>
        </w:rPr>
      </w:pPr>
      <w:r w:rsidRPr="001B6434">
        <w:rPr>
          <w:rFonts w:ascii="Calibri" w:hAnsi="Calibri" w:cs="Calibri"/>
          <w:lang w:val="lv-LV"/>
        </w:rPr>
        <w:t xml:space="preserve">(ID. Nr. BIOR </w:t>
      </w:r>
      <w:r w:rsidRPr="001957D1">
        <w:rPr>
          <w:rFonts w:ascii="Calibri" w:hAnsi="Calibri" w:cs="Calibri"/>
          <w:lang w:val="lv-LV"/>
        </w:rPr>
        <w:t>202</w:t>
      </w:r>
      <w:r w:rsidR="001957D1" w:rsidRPr="001957D1">
        <w:rPr>
          <w:rFonts w:ascii="Calibri" w:hAnsi="Calibri" w:cs="Calibri"/>
          <w:lang w:val="lv-LV"/>
        </w:rPr>
        <w:t>6</w:t>
      </w:r>
      <w:r w:rsidRPr="001957D1">
        <w:rPr>
          <w:rFonts w:ascii="Calibri" w:hAnsi="Calibri" w:cs="Calibri"/>
          <w:lang w:val="lv-LV"/>
        </w:rPr>
        <w:t>/</w:t>
      </w:r>
      <w:r w:rsidR="001957D1" w:rsidRPr="001957D1">
        <w:rPr>
          <w:rFonts w:ascii="Calibri" w:hAnsi="Calibri" w:cs="Calibri"/>
          <w:lang w:val="lv-LV"/>
        </w:rPr>
        <w:t>5</w:t>
      </w:r>
      <w:r w:rsidRPr="001957D1">
        <w:rPr>
          <w:rFonts w:ascii="Calibri" w:hAnsi="Calibri" w:cs="Calibri"/>
          <w:lang w:val="lv-LV"/>
        </w:rPr>
        <w:t>/AK/EJZAF/</w:t>
      </w:r>
      <w:r w:rsidR="001957D1" w:rsidRPr="001957D1">
        <w:rPr>
          <w:rFonts w:ascii="Calibri" w:hAnsi="Calibri" w:cs="Calibri"/>
          <w:lang w:val="lv-LV"/>
        </w:rPr>
        <w:t>ELWIND</w:t>
      </w:r>
      <w:r>
        <w:rPr>
          <w:rFonts w:ascii="Calibri" w:hAnsi="Calibri" w:cs="Calibri"/>
          <w:lang w:val="lv-LV"/>
        </w:rPr>
        <w:t>)</w:t>
      </w:r>
      <w:r w:rsidRPr="001B6434">
        <w:rPr>
          <w:rFonts w:ascii="Calibri" w:hAnsi="Calibri" w:cs="Calibri"/>
          <w:lang w:val="lv-LV"/>
        </w:rPr>
        <w:t xml:space="preserve"> </w:t>
      </w:r>
      <w:r w:rsidRPr="001B6434">
        <w:rPr>
          <w:rFonts w:ascii="Calibri" w:hAnsi="Calibri" w:cs="Calibri"/>
          <w:szCs w:val="22"/>
          <w:lang w:val="lv-LV"/>
        </w:rPr>
        <w:t>nolikuma</w:t>
      </w:r>
    </w:p>
    <w:p w14:paraId="750B9811" w14:textId="77777777" w:rsidR="000E6121" w:rsidRDefault="000E6121" w:rsidP="000E6121">
      <w:pPr>
        <w:ind w:right="72" w:firstLine="446"/>
        <w:jc w:val="right"/>
        <w:rPr>
          <w:rFonts w:ascii="Calibri" w:hAnsi="Calibri" w:cs="Calibri"/>
          <w:szCs w:val="22"/>
          <w:lang w:val="lv-LV"/>
        </w:rPr>
      </w:pPr>
      <w:r>
        <w:rPr>
          <w:rFonts w:ascii="Calibri" w:hAnsi="Calibri" w:cs="Calibri"/>
          <w:szCs w:val="22"/>
          <w:lang w:val="lv-LV"/>
        </w:rPr>
        <w:t>2. pielikums</w:t>
      </w:r>
      <w:bookmarkEnd w:id="1"/>
    </w:p>
    <w:p w14:paraId="413DBF0D" w14:textId="77777777" w:rsidR="001957D1" w:rsidRDefault="001957D1" w:rsidP="000E6121">
      <w:pPr>
        <w:ind w:right="72" w:firstLine="446"/>
        <w:jc w:val="right"/>
        <w:rPr>
          <w:rFonts w:ascii="Calibri" w:hAnsi="Calibri" w:cs="Calibri"/>
          <w:szCs w:val="22"/>
          <w:lang w:val="lv-LV"/>
        </w:rPr>
      </w:pPr>
    </w:p>
    <w:p w14:paraId="310E4F90" w14:textId="77777777" w:rsidR="001957D1" w:rsidRPr="001957D1" w:rsidRDefault="001957D1" w:rsidP="001957D1">
      <w:pPr>
        <w:ind w:right="72" w:firstLine="446"/>
        <w:jc w:val="right"/>
        <w:rPr>
          <w:rFonts w:ascii="Calibri" w:hAnsi="Calibri" w:cs="Calibri"/>
          <w:i/>
          <w:iCs/>
          <w:szCs w:val="22"/>
          <w:lang w:val="lv-LV"/>
        </w:rPr>
      </w:pPr>
      <w:r w:rsidRPr="001957D1">
        <w:rPr>
          <w:rFonts w:ascii="Calibri" w:hAnsi="Calibri" w:cs="Calibri"/>
          <w:i/>
          <w:iCs/>
          <w:szCs w:val="22"/>
          <w:lang w:val="lv-LV"/>
        </w:rPr>
        <w:t>sagatavota 19.02.2026.</w:t>
      </w:r>
    </w:p>
    <w:p w14:paraId="7764303E" w14:textId="77777777" w:rsidR="004A45EF" w:rsidRDefault="004A45EF" w:rsidP="006851FB">
      <w:pPr>
        <w:tabs>
          <w:tab w:val="left" w:pos="318"/>
        </w:tabs>
        <w:spacing w:before="120" w:after="120"/>
        <w:jc w:val="center"/>
        <w:rPr>
          <w:rFonts w:asciiTheme="minorHAnsi" w:hAnsiTheme="minorHAnsi"/>
          <w:b/>
          <w:sz w:val="22"/>
          <w:szCs w:val="22"/>
          <w:lang w:val="lv-LV"/>
        </w:rPr>
      </w:pPr>
      <w:r w:rsidRPr="00BF4456">
        <w:rPr>
          <w:rFonts w:asciiTheme="minorHAnsi" w:hAnsiTheme="minorHAnsi"/>
          <w:b/>
          <w:sz w:val="22"/>
          <w:szCs w:val="22"/>
          <w:lang w:val="lv-LV"/>
        </w:rPr>
        <w:t>TEHNISKĀ SPECIFIKĀCIJA</w:t>
      </w:r>
    </w:p>
    <w:p w14:paraId="0773FB0A" w14:textId="2E3B5180" w:rsidR="004A45EF" w:rsidRPr="004925EF" w:rsidRDefault="004A45EF" w:rsidP="0011255A">
      <w:pPr>
        <w:tabs>
          <w:tab w:val="left" w:pos="318"/>
        </w:tabs>
        <w:spacing w:before="120" w:after="120"/>
        <w:jc w:val="center"/>
        <w:rPr>
          <w:rFonts w:asciiTheme="minorHAnsi" w:hAnsiTheme="minorHAnsi"/>
          <w:b/>
          <w:sz w:val="22"/>
          <w:szCs w:val="22"/>
          <w:u w:val="single"/>
          <w:lang w:val="lv-LV"/>
        </w:rPr>
      </w:pPr>
      <w:r w:rsidRPr="004925EF">
        <w:rPr>
          <w:rFonts w:asciiTheme="minorHAnsi" w:hAnsiTheme="minorHAnsi"/>
          <w:b/>
          <w:sz w:val="22"/>
          <w:szCs w:val="22"/>
          <w:lang w:val="lv-LV"/>
        </w:rPr>
        <w:t xml:space="preserve">4. daļa “Zooplanktona uzskaite Rīgas </w:t>
      </w:r>
      <w:r w:rsidR="00A00BA8">
        <w:rPr>
          <w:rFonts w:asciiTheme="minorHAnsi" w:hAnsiTheme="minorHAnsi"/>
          <w:b/>
          <w:sz w:val="22"/>
          <w:szCs w:val="22"/>
          <w:lang w:val="lv-LV"/>
        </w:rPr>
        <w:t xml:space="preserve">jūras </w:t>
      </w:r>
      <w:r w:rsidRPr="004925EF">
        <w:rPr>
          <w:rFonts w:asciiTheme="minorHAnsi" w:hAnsiTheme="minorHAnsi"/>
          <w:b/>
          <w:sz w:val="22"/>
          <w:szCs w:val="22"/>
          <w:lang w:val="lv-LV"/>
        </w:rPr>
        <w:t>līcī jūnijā”</w:t>
      </w:r>
    </w:p>
    <w:p w14:paraId="030ED244" w14:textId="716436D9" w:rsidR="0076448B" w:rsidRDefault="004A45EF" w:rsidP="00927754">
      <w:pPr>
        <w:spacing w:after="120"/>
        <w:jc w:val="both"/>
        <w:rPr>
          <w:rFonts w:asciiTheme="minorHAnsi" w:hAnsiTheme="minorHAnsi"/>
          <w:sz w:val="22"/>
          <w:szCs w:val="22"/>
          <w:lang w:val="lv-LV"/>
        </w:rPr>
      </w:pPr>
      <w:r w:rsidRPr="004925EF">
        <w:rPr>
          <w:rFonts w:asciiTheme="minorHAnsi" w:hAnsiTheme="minorHAnsi"/>
          <w:b/>
          <w:sz w:val="22"/>
          <w:szCs w:val="22"/>
          <w:lang w:val="lv-LV"/>
        </w:rPr>
        <w:t xml:space="preserve">Darba uzdevums: </w:t>
      </w:r>
      <w:r w:rsidR="00927754" w:rsidRPr="00927754">
        <w:rPr>
          <w:rFonts w:asciiTheme="minorHAnsi" w:hAnsiTheme="minorHAnsi"/>
          <w:sz w:val="22"/>
          <w:szCs w:val="22"/>
          <w:lang w:val="lv-LV"/>
        </w:rPr>
        <w:t>nodrošināt reisa uzdevumam un metodēm atbilstošu tipa kuģi ar apkalpi okeanogrāfisko un zooplanktona paraugu ievākšanas tehniskajai nodrošināšanai. Kuģa garums ne mazāks par 12 metriem, dzinēja jauda ne mazāka par 250 kW. Kuģim ir jābūt aprīkotam ar vinču</w:t>
      </w:r>
      <w:r w:rsidR="003770AB">
        <w:rPr>
          <w:rFonts w:asciiTheme="minorHAnsi" w:hAnsiTheme="minorHAnsi"/>
          <w:sz w:val="22"/>
          <w:szCs w:val="22"/>
          <w:lang w:val="lv-LV"/>
        </w:rPr>
        <w:t xml:space="preserve"> vai analogu risinājumu</w:t>
      </w:r>
      <w:r w:rsidR="00927754" w:rsidRPr="00927754">
        <w:rPr>
          <w:rFonts w:asciiTheme="minorHAnsi" w:hAnsiTheme="minorHAnsi"/>
          <w:sz w:val="22"/>
          <w:szCs w:val="22"/>
          <w:lang w:val="lv-LV"/>
        </w:rPr>
        <w:t xml:space="preserve">, </w:t>
      </w:r>
      <w:r w:rsidR="003770AB">
        <w:rPr>
          <w:rFonts w:asciiTheme="minorHAnsi" w:hAnsiTheme="minorHAnsi"/>
          <w:sz w:val="22"/>
          <w:szCs w:val="22"/>
          <w:lang w:val="lv-LV"/>
        </w:rPr>
        <w:t>lai varētu</w:t>
      </w:r>
      <w:r w:rsidR="00927754" w:rsidRPr="00927754">
        <w:rPr>
          <w:rFonts w:asciiTheme="minorHAnsi" w:hAnsiTheme="minorHAnsi"/>
          <w:sz w:val="22"/>
          <w:szCs w:val="22"/>
          <w:lang w:val="lv-LV"/>
        </w:rPr>
        <w:t xml:space="preserve"> nodrošināt zinātniskā Džedī tīkla (diametrs 36 cm, aptuvenā masa 30 kg) pacelšanu no grunts līdz ūdens virsmai ar patstāvīgu ātrumu 0,5 m/s vai arī jānodrošina iespēja uz kuģa uzstādīt un nostiprināt Institūta rīcībā esošo vinčas komplektu (vinčas stiprinājums pie borta un, nepieciešamības gadījumā, arī pie klāja, kā arī pārnēsājamas benzīna hidrauliskās stacijas droša nostiprināšana uz klāja. </w:t>
      </w:r>
    </w:p>
    <w:p w14:paraId="4B838E53" w14:textId="314D625A" w:rsidR="004A45EF" w:rsidRPr="004925EF" w:rsidRDefault="004A45EF" w:rsidP="00927754">
      <w:pPr>
        <w:spacing w:after="120"/>
        <w:jc w:val="both"/>
        <w:rPr>
          <w:rFonts w:asciiTheme="minorHAnsi" w:hAnsiTheme="minorHAnsi"/>
          <w:sz w:val="22"/>
          <w:szCs w:val="22"/>
          <w:lang w:val="lv-LV"/>
        </w:rPr>
      </w:pPr>
      <w:r w:rsidRPr="004925EF">
        <w:rPr>
          <w:rFonts w:asciiTheme="minorHAnsi" w:hAnsiTheme="minorHAnsi"/>
          <w:b/>
          <w:sz w:val="22"/>
          <w:szCs w:val="22"/>
          <w:lang w:val="lv-LV"/>
        </w:rPr>
        <w:t xml:space="preserve">Mērķis: </w:t>
      </w:r>
      <w:r w:rsidR="00041A62" w:rsidRPr="004925EF">
        <w:rPr>
          <w:rFonts w:asciiTheme="minorHAnsi" w:hAnsiTheme="minorHAnsi"/>
          <w:sz w:val="22"/>
          <w:szCs w:val="22"/>
          <w:lang w:val="lv-LV"/>
        </w:rPr>
        <w:t xml:space="preserve">īstenot zooplanktona uzskaiti Rīgas līcī </w:t>
      </w:r>
      <w:r w:rsidR="002607DA">
        <w:rPr>
          <w:rFonts w:asciiTheme="minorHAnsi" w:hAnsiTheme="minorHAnsi"/>
          <w:sz w:val="22"/>
          <w:szCs w:val="22"/>
          <w:lang w:val="lv-LV"/>
        </w:rPr>
        <w:t>202</w:t>
      </w:r>
      <w:r w:rsidR="00CB418C">
        <w:rPr>
          <w:rFonts w:asciiTheme="minorHAnsi" w:hAnsiTheme="minorHAnsi"/>
          <w:sz w:val="22"/>
          <w:szCs w:val="22"/>
          <w:lang w:val="lv-LV"/>
        </w:rPr>
        <w:t>6</w:t>
      </w:r>
      <w:r w:rsidR="00041A62" w:rsidRPr="004925EF">
        <w:rPr>
          <w:rFonts w:asciiTheme="minorHAnsi" w:hAnsiTheme="minorHAnsi"/>
          <w:sz w:val="22"/>
          <w:szCs w:val="22"/>
          <w:lang w:val="lv-LV"/>
        </w:rPr>
        <w:t xml:space="preserve">. gada jūnijā saskaņā ar </w:t>
      </w:r>
      <w:bookmarkStart w:id="2" w:name="_Hlk126063780"/>
      <w:r w:rsidR="006F5E25">
        <w:rPr>
          <w:rFonts w:asciiTheme="minorHAnsi" w:hAnsiTheme="minorHAnsi"/>
          <w:sz w:val="22"/>
          <w:szCs w:val="22"/>
          <w:lang w:val="lv-LV"/>
        </w:rPr>
        <w:t>p</w:t>
      </w:r>
      <w:r w:rsidR="006F5E25" w:rsidRPr="00A43610">
        <w:rPr>
          <w:rFonts w:asciiTheme="minorHAnsi" w:hAnsiTheme="minorHAnsi"/>
          <w:sz w:val="22"/>
          <w:szCs w:val="22"/>
          <w:lang w:val="lv-LV"/>
        </w:rPr>
        <w:t>rojekt</w:t>
      </w:r>
      <w:r w:rsidR="006F5E25">
        <w:rPr>
          <w:rFonts w:asciiTheme="minorHAnsi" w:hAnsiTheme="minorHAnsi"/>
          <w:sz w:val="22"/>
          <w:szCs w:val="22"/>
          <w:lang w:val="lv-LV"/>
        </w:rPr>
        <w:t>u</w:t>
      </w:r>
      <w:r w:rsidR="006F5E25" w:rsidRPr="00A43610">
        <w:rPr>
          <w:rFonts w:asciiTheme="minorHAnsi" w:hAnsiTheme="minorHAnsi"/>
          <w:sz w:val="22"/>
          <w:szCs w:val="22"/>
          <w:lang w:val="lv-LV"/>
        </w:rPr>
        <w:t xml:space="preserve"> “Datu vākšana un apstrāde zivsaimniecības pārvaldības un zinātniskiem mērķiem </w:t>
      </w:r>
      <w:r w:rsidR="002607DA">
        <w:rPr>
          <w:rFonts w:asciiTheme="minorHAnsi" w:hAnsiTheme="minorHAnsi"/>
          <w:sz w:val="22"/>
          <w:szCs w:val="22"/>
          <w:lang w:val="lv-LV"/>
        </w:rPr>
        <w:t>202</w:t>
      </w:r>
      <w:r w:rsidR="00CB418C">
        <w:rPr>
          <w:rFonts w:asciiTheme="minorHAnsi" w:hAnsiTheme="minorHAnsi"/>
          <w:sz w:val="22"/>
          <w:szCs w:val="22"/>
          <w:lang w:val="lv-LV"/>
        </w:rPr>
        <w:t>6</w:t>
      </w:r>
      <w:r w:rsidR="006F5E25" w:rsidRPr="00A43610">
        <w:rPr>
          <w:rFonts w:asciiTheme="minorHAnsi" w:hAnsiTheme="minorHAnsi"/>
          <w:sz w:val="22"/>
          <w:szCs w:val="22"/>
          <w:lang w:val="lv-LV"/>
        </w:rPr>
        <w:t>. gadā”</w:t>
      </w:r>
      <w:bookmarkEnd w:id="2"/>
      <w:r w:rsidR="00041A62" w:rsidRPr="004925EF">
        <w:rPr>
          <w:rFonts w:asciiTheme="minorHAnsi" w:hAnsiTheme="minorHAnsi"/>
          <w:sz w:val="22"/>
          <w:szCs w:val="22"/>
          <w:lang w:val="lv-LV"/>
        </w:rPr>
        <w:t>.</w:t>
      </w:r>
    </w:p>
    <w:p w14:paraId="10F7E3BE" w14:textId="5185AD30"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1. Reis</w:t>
      </w:r>
      <w:r w:rsidR="00F677F5">
        <w:rPr>
          <w:rFonts w:asciiTheme="minorHAnsi" w:hAnsiTheme="minorHAnsi"/>
          <w:b/>
          <w:sz w:val="22"/>
          <w:szCs w:val="22"/>
          <w:lang w:val="lv-LV"/>
        </w:rPr>
        <w:t>a</w:t>
      </w:r>
      <w:r w:rsidRPr="004925EF">
        <w:rPr>
          <w:rFonts w:asciiTheme="minorHAnsi" w:hAnsiTheme="minorHAnsi"/>
          <w:b/>
          <w:sz w:val="22"/>
          <w:szCs w:val="22"/>
          <w:lang w:val="lv-LV"/>
        </w:rPr>
        <w:t xml:space="preserve"> norises laiks:</w:t>
      </w:r>
      <w:r w:rsidR="00252547">
        <w:rPr>
          <w:rFonts w:asciiTheme="minorHAnsi" w:hAnsiTheme="minorHAnsi"/>
          <w:sz w:val="22"/>
          <w:szCs w:val="22"/>
          <w:lang w:val="lv-LV"/>
        </w:rPr>
        <w:t xml:space="preserve"> </w:t>
      </w:r>
      <w:r w:rsidR="002607DA">
        <w:rPr>
          <w:rFonts w:asciiTheme="minorHAnsi" w:hAnsiTheme="minorHAnsi"/>
          <w:sz w:val="22"/>
          <w:szCs w:val="22"/>
          <w:lang w:val="lv-LV"/>
        </w:rPr>
        <w:t>202</w:t>
      </w:r>
      <w:r w:rsidR="00CB418C">
        <w:rPr>
          <w:rFonts w:asciiTheme="minorHAnsi" w:hAnsiTheme="minorHAnsi"/>
          <w:sz w:val="22"/>
          <w:szCs w:val="22"/>
          <w:lang w:val="lv-LV"/>
        </w:rPr>
        <w:t>6</w:t>
      </w:r>
      <w:r w:rsidRPr="004925EF">
        <w:rPr>
          <w:rFonts w:asciiTheme="minorHAnsi" w:hAnsiTheme="minorHAnsi"/>
          <w:sz w:val="22"/>
          <w:szCs w:val="22"/>
          <w:lang w:val="lv-LV"/>
        </w:rPr>
        <w:t>. gada jūnijs (1 darba diena jūrā).</w:t>
      </w:r>
    </w:p>
    <w:p w14:paraId="10E89E7B" w14:textId="56CE8029"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2. Pētījumu vieta:</w:t>
      </w:r>
      <w:r w:rsidRPr="004925EF">
        <w:rPr>
          <w:rFonts w:asciiTheme="minorHAnsi" w:hAnsiTheme="minorHAnsi"/>
          <w:sz w:val="22"/>
          <w:szCs w:val="22"/>
          <w:lang w:val="lv-LV"/>
        </w:rPr>
        <w:t xml:space="preserve"> Rīgas līcis. </w:t>
      </w:r>
    </w:p>
    <w:p w14:paraId="47149FD6" w14:textId="4B1777FD" w:rsidR="004A45EF" w:rsidRPr="004925EF" w:rsidRDefault="004A45EF" w:rsidP="004A45EF">
      <w:pPr>
        <w:spacing w:after="120"/>
        <w:jc w:val="both"/>
        <w:rPr>
          <w:rFonts w:asciiTheme="minorHAnsi" w:hAnsiTheme="minorHAnsi"/>
          <w:sz w:val="22"/>
          <w:szCs w:val="22"/>
          <w:lang w:val="lv-LV"/>
        </w:rPr>
      </w:pPr>
      <w:r w:rsidRPr="004925EF">
        <w:rPr>
          <w:rFonts w:asciiTheme="minorHAnsi" w:hAnsiTheme="minorHAnsi"/>
          <w:b/>
          <w:sz w:val="22"/>
          <w:szCs w:val="22"/>
          <w:lang w:val="lv-LV"/>
        </w:rPr>
        <w:t>3. Iziešanas osta:</w:t>
      </w:r>
      <w:r w:rsidRPr="004925EF">
        <w:rPr>
          <w:rFonts w:asciiTheme="minorHAnsi" w:hAnsiTheme="minorHAnsi"/>
          <w:sz w:val="22"/>
          <w:szCs w:val="22"/>
          <w:lang w:val="lv-LV"/>
        </w:rPr>
        <w:t xml:space="preserve"> Osta Rīgas līcī.</w:t>
      </w:r>
    </w:p>
    <w:p w14:paraId="7D44B5B2" w14:textId="5E630F9B" w:rsidR="004A45EF" w:rsidRPr="004925EF" w:rsidRDefault="00BF3E29" w:rsidP="004A45EF">
      <w:pPr>
        <w:spacing w:after="120"/>
        <w:jc w:val="both"/>
        <w:rPr>
          <w:rFonts w:asciiTheme="minorHAnsi" w:hAnsiTheme="minorHAnsi"/>
          <w:sz w:val="22"/>
          <w:szCs w:val="22"/>
          <w:lang w:val="lv-LV"/>
        </w:rPr>
      </w:pPr>
      <w:r>
        <w:rPr>
          <w:rFonts w:asciiTheme="minorHAnsi" w:hAnsiTheme="minorHAnsi"/>
          <w:b/>
          <w:sz w:val="22"/>
          <w:szCs w:val="22"/>
          <w:lang w:val="lv-LV"/>
        </w:rPr>
        <w:t>4</w:t>
      </w:r>
      <w:r w:rsidR="004A45EF" w:rsidRPr="004925EF">
        <w:rPr>
          <w:rFonts w:asciiTheme="minorHAnsi" w:hAnsiTheme="minorHAnsi"/>
          <w:b/>
          <w:sz w:val="22"/>
          <w:szCs w:val="22"/>
          <w:lang w:val="lv-LV"/>
        </w:rPr>
        <w:t>. Atgriešanās osta:</w:t>
      </w:r>
      <w:r w:rsidR="004A45EF" w:rsidRPr="004925EF">
        <w:rPr>
          <w:rFonts w:asciiTheme="minorHAnsi" w:hAnsiTheme="minorHAnsi"/>
          <w:sz w:val="22"/>
          <w:szCs w:val="22"/>
          <w:lang w:val="lv-LV"/>
        </w:rPr>
        <w:t xml:space="preserve"> Osta Rīgas līcī.</w:t>
      </w:r>
    </w:p>
    <w:p w14:paraId="4FFB6F84" w14:textId="1A913BF7" w:rsidR="004A45EF" w:rsidRPr="004925EF" w:rsidRDefault="00BF3E29" w:rsidP="004A45EF">
      <w:pPr>
        <w:spacing w:after="120"/>
        <w:jc w:val="both"/>
        <w:rPr>
          <w:rFonts w:asciiTheme="minorHAnsi" w:hAnsiTheme="minorHAnsi"/>
          <w:sz w:val="22"/>
          <w:szCs w:val="22"/>
          <w:lang w:val="lv-LV"/>
        </w:rPr>
      </w:pPr>
      <w:r>
        <w:rPr>
          <w:rFonts w:asciiTheme="minorHAnsi" w:hAnsiTheme="minorHAnsi"/>
          <w:b/>
          <w:sz w:val="22"/>
          <w:szCs w:val="22"/>
          <w:lang w:val="lv-LV"/>
        </w:rPr>
        <w:t>5</w:t>
      </w:r>
      <w:r w:rsidR="004A45EF" w:rsidRPr="004925EF">
        <w:rPr>
          <w:rFonts w:asciiTheme="minorHAnsi" w:hAnsiTheme="minorHAnsi"/>
          <w:b/>
          <w:sz w:val="22"/>
          <w:szCs w:val="22"/>
          <w:lang w:val="lv-LV"/>
        </w:rPr>
        <w:t xml:space="preserve">. Zinātniskās </w:t>
      </w:r>
      <w:r w:rsidR="006564EF">
        <w:rPr>
          <w:rFonts w:asciiTheme="minorHAnsi" w:hAnsiTheme="minorHAnsi"/>
          <w:b/>
          <w:sz w:val="22"/>
          <w:szCs w:val="22"/>
          <w:lang w:val="lv-LV"/>
        </w:rPr>
        <w:t>komandas</w:t>
      </w:r>
      <w:r w:rsidR="004A45EF" w:rsidRPr="004925EF">
        <w:rPr>
          <w:rFonts w:asciiTheme="minorHAnsi" w:hAnsiTheme="minorHAnsi"/>
          <w:b/>
          <w:sz w:val="22"/>
          <w:szCs w:val="22"/>
          <w:lang w:val="lv-LV"/>
        </w:rPr>
        <w:t xml:space="preserve"> dalībnieki: </w:t>
      </w:r>
      <w:r w:rsidR="004A45EF" w:rsidRPr="004925EF">
        <w:rPr>
          <w:rFonts w:asciiTheme="minorHAnsi" w:hAnsiTheme="minorHAnsi"/>
          <w:sz w:val="22"/>
          <w:szCs w:val="22"/>
          <w:lang w:val="lv-LV"/>
        </w:rPr>
        <w:t xml:space="preserve">divi </w:t>
      </w:r>
      <w:r w:rsidR="00BB2EAF">
        <w:rPr>
          <w:rFonts w:asciiTheme="minorHAnsi" w:hAnsiTheme="minorHAnsi"/>
          <w:sz w:val="22"/>
          <w:szCs w:val="22"/>
          <w:lang w:val="lv-LV"/>
        </w:rPr>
        <w:t>I</w:t>
      </w:r>
      <w:r w:rsidR="004A45EF" w:rsidRPr="004925EF">
        <w:rPr>
          <w:rFonts w:asciiTheme="minorHAnsi" w:hAnsiTheme="minorHAnsi"/>
          <w:sz w:val="22"/>
          <w:szCs w:val="22"/>
          <w:lang w:val="lv-LV"/>
        </w:rPr>
        <w:t>nstitūta speciālisti</w:t>
      </w:r>
      <w:r w:rsidR="00BB2EAF">
        <w:rPr>
          <w:rFonts w:asciiTheme="minorHAnsi" w:hAnsiTheme="minorHAnsi"/>
          <w:sz w:val="22"/>
          <w:szCs w:val="22"/>
          <w:lang w:val="lv-LV"/>
        </w:rPr>
        <w:t>.</w:t>
      </w:r>
    </w:p>
    <w:p w14:paraId="7BF1EC8C" w14:textId="53F89A88" w:rsidR="004A45EF" w:rsidRPr="004925EF" w:rsidRDefault="00BF3E29" w:rsidP="0011255A">
      <w:pPr>
        <w:pStyle w:val="BodyText2"/>
        <w:spacing w:after="0" w:line="240" w:lineRule="auto"/>
        <w:jc w:val="both"/>
        <w:rPr>
          <w:rFonts w:asciiTheme="minorHAnsi" w:hAnsiTheme="minorHAnsi"/>
          <w:sz w:val="22"/>
          <w:szCs w:val="22"/>
          <w:lang w:val="lv-LV"/>
        </w:rPr>
      </w:pPr>
      <w:r>
        <w:rPr>
          <w:rFonts w:asciiTheme="minorHAnsi" w:hAnsiTheme="minorHAnsi"/>
          <w:b/>
          <w:sz w:val="22"/>
          <w:szCs w:val="22"/>
          <w:lang w:val="lv-LV"/>
        </w:rPr>
        <w:t>6</w:t>
      </w:r>
      <w:r w:rsidR="004A45EF" w:rsidRPr="004925EF">
        <w:rPr>
          <w:rFonts w:asciiTheme="minorHAnsi" w:hAnsiTheme="minorHAnsi"/>
          <w:b/>
          <w:sz w:val="22"/>
          <w:szCs w:val="22"/>
          <w:lang w:val="lv-LV"/>
        </w:rPr>
        <w:t>. Reisa uzdevums:</w:t>
      </w:r>
      <w:r w:rsidR="004A45EF" w:rsidRPr="004925EF">
        <w:rPr>
          <w:rFonts w:asciiTheme="minorHAnsi" w:hAnsiTheme="minorHAnsi"/>
          <w:sz w:val="22"/>
          <w:szCs w:val="22"/>
          <w:lang w:val="lv-LV"/>
        </w:rPr>
        <w:t xml:space="preserve"> ievākt zooplanktona paraugus 7-10 stacijās. Staciju atrašanās vietas ir norādītas </w:t>
      </w:r>
      <w:r w:rsidR="00D55614">
        <w:rPr>
          <w:rFonts w:asciiTheme="minorHAnsi" w:hAnsiTheme="minorHAnsi"/>
          <w:sz w:val="22"/>
          <w:szCs w:val="22"/>
          <w:lang w:val="lv-LV"/>
        </w:rPr>
        <w:t>4.</w:t>
      </w:r>
      <w:r w:rsidR="004A45EF" w:rsidRPr="004925EF">
        <w:rPr>
          <w:rFonts w:asciiTheme="minorHAnsi" w:hAnsiTheme="minorHAnsi"/>
          <w:sz w:val="22"/>
          <w:szCs w:val="22"/>
          <w:lang w:val="lv-LV"/>
        </w:rPr>
        <w:t>1. tabulā.</w:t>
      </w:r>
      <w:r w:rsidR="004A45EF" w:rsidRPr="004925EF">
        <w:rPr>
          <w:rFonts w:asciiTheme="minorHAnsi" w:hAnsiTheme="minorHAnsi"/>
          <w:color w:val="000000"/>
          <w:sz w:val="22"/>
          <w:szCs w:val="22"/>
          <w:lang w:val="lv-LV"/>
        </w:rPr>
        <w:t xml:space="preserve"> Zooplanktons tiks ievākts ar </w:t>
      </w:r>
      <w:r w:rsidR="003770AB">
        <w:rPr>
          <w:rFonts w:asciiTheme="minorHAnsi" w:hAnsiTheme="minorHAnsi"/>
          <w:color w:val="000000"/>
          <w:sz w:val="22"/>
          <w:szCs w:val="22"/>
          <w:lang w:val="lv-LV"/>
        </w:rPr>
        <w:t xml:space="preserve">Institūta </w:t>
      </w:r>
      <w:r w:rsidR="004A45EF" w:rsidRPr="004925EF">
        <w:rPr>
          <w:rFonts w:asciiTheme="minorHAnsi" w:hAnsiTheme="minorHAnsi"/>
          <w:color w:val="000000"/>
          <w:sz w:val="22"/>
          <w:szCs w:val="22"/>
          <w:lang w:val="lv-LV"/>
        </w:rPr>
        <w:t>Džedī tīklu (</w:t>
      </w:r>
      <w:r w:rsidR="004A45EF" w:rsidRPr="004925EF">
        <w:rPr>
          <w:rFonts w:asciiTheme="minorHAnsi" w:hAnsiTheme="minorHAnsi"/>
          <w:sz w:val="22"/>
          <w:szCs w:val="22"/>
          <w:lang w:val="lv-LV"/>
        </w:rPr>
        <w:t>acs izmērs 1</w:t>
      </w:r>
      <w:r w:rsidR="00252547">
        <w:rPr>
          <w:rFonts w:asciiTheme="minorHAnsi" w:hAnsiTheme="minorHAnsi"/>
          <w:sz w:val="22"/>
          <w:szCs w:val="22"/>
          <w:lang w:val="lv-LV"/>
        </w:rPr>
        <w:t>6</w:t>
      </w:r>
      <w:r w:rsidR="004A45EF" w:rsidRPr="004925EF">
        <w:rPr>
          <w:rFonts w:asciiTheme="minorHAnsi" w:hAnsiTheme="minorHAnsi"/>
          <w:sz w:val="22"/>
          <w:szCs w:val="22"/>
          <w:lang w:val="lv-LV"/>
        </w:rPr>
        <w:t xml:space="preserve">0 µm). Katrā stacijā jāpaņem divi paraugi: viens paraugs no grunts līdz ūdens virsmai un otrs no 20 m dziļuma līdz ūdens virsmai. Katra parauga ievākšanas ilgums ir aptuveni </w:t>
      </w:r>
      <w:r w:rsidR="006F5E25">
        <w:rPr>
          <w:rFonts w:asciiTheme="minorHAnsi" w:hAnsiTheme="minorHAnsi"/>
          <w:sz w:val="22"/>
          <w:szCs w:val="22"/>
          <w:lang w:val="lv-LV"/>
        </w:rPr>
        <w:t>10</w:t>
      </w:r>
      <w:r w:rsidR="004A45EF" w:rsidRPr="004925EF">
        <w:rPr>
          <w:rFonts w:asciiTheme="minorHAnsi" w:hAnsiTheme="minorHAnsi"/>
          <w:sz w:val="22"/>
          <w:szCs w:val="22"/>
          <w:lang w:val="lv-LV"/>
        </w:rPr>
        <w:t xml:space="preserve"> minūtes.</w:t>
      </w:r>
    </w:p>
    <w:p w14:paraId="6066AF01" w14:textId="77777777" w:rsidR="0011255A" w:rsidRDefault="0011255A" w:rsidP="004A45EF">
      <w:pPr>
        <w:jc w:val="both"/>
        <w:rPr>
          <w:rFonts w:asciiTheme="minorHAnsi" w:hAnsiTheme="minorHAnsi"/>
          <w:b/>
          <w:sz w:val="22"/>
          <w:szCs w:val="22"/>
          <w:lang w:val="lv-LV"/>
        </w:rPr>
      </w:pPr>
    </w:p>
    <w:p w14:paraId="0B0CAFA6" w14:textId="77777777" w:rsidR="004A45EF" w:rsidRPr="004925EF" w:rsidRDefault="004A45EF" w:rsidP="004A45EF">
      <w:pPr>
        <w:jc w:val="both"/>
        <w:rPr>
          <w:rFonts w:asciiTheme="minorHAnsi" w:hAnsiTheme="minorHAnsi"/>
          <w:b/>
          <w:sz w:val="22"/>
          <w:szCs w:val="22"/>
          <w:lang w:val="lv-LV"/>
        </w:rPr>
      </w:pPr>
      <w:r w:rsidRPr="004925EF">
        <w:rPr>
          <w:rFonts w:asciiTheme="minorHAnsi" w:hAnsiTheme="minorHAnsi"/>
          <w:b/>
          <w:sz w:val="22"/>
          <w:szCs w:val="22"/>
          <w:lang w:val="lv-LV"/>
        </w:rPr>
        <w:t>Pētniecisko darbu vadītājam atkarībā no situācijas un laika apstākļiem ir tiesības veikt izmaiņas reisa plānā.</w:t>
      </w:r>
    </w:p>
    <w:p w14:paraId="25AC2543" w14:textId="195AA054" w:rsidR="004A45EF" w:rsidRPr="004925EF" w:rsidRDefault="00D55614" w:rsidP="0011255A">
      <w:pPr>
        <w:spacing w:before="120" w:after="120"/>
        <w:rPr>
          <w:rFonts w:asciiTheme="minorHAnsi" w:hAnsiTheme="minorHAnsi"/>
          <w:sz w:val="22"/>
          <w:szCs w:val="22"/>
          <w:lang w:val="lv-LV"/>
        </w:rPr>
      </w:pPr>
      <w:r>
        <w:rPr>
          <w:rFonts w:asciiTheme="minorHAnsi" w:hAnsiTheme="minorHAnsi"/>
          <w:b/>
          <w:sz w:val="22"/>
          <w:szCs w:val="22"/>
          <w:lang w:val="lv-LV"/>
        </w:rPr>
        <w:t>4.</w:t>
      </w:r>
      <w:r w:rsidR="004A45EF" w:rsidRPr="004925EF">
        <w:rPr>
          <w:rFonts w:asciiTheme="minorHAnsi" w:hAnsiTheme="minorHAnsi"/>
          <w:b/>
          <w:sz w:val="22"/>
          <w:szCs w:val="22"/>
          <w:lang w:val="lv-LV"/>
        </w:rPr>
        <w:t xml:space="preserve">1. tabula. </w:t>
      </w:r>
      <w:r w:rsidR="004A45EF" w:rsidRPr="004925EF">
        <w:rPr>
          <w:rFonts w:asciiTheme="minorHAnsi" w:hAnsiTheme="minorHAnsi"/>
          <w:sz w:val="22"/>
          <w:szCs w:val="22"/>
          <w:lang w:val="lv-LV"/>
        </w:rPr>
        <w:t>Zooplanktona staciju pozīcijas Rīgas līcī.</w:t>
      </w:r>
    </w:p>
    <w:tbl>
      <w:tblPr>
        <w:tblW w:w="441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
        <w:gridCol w:w="843"/>
        <w:gridCol w:w="980"/>
        <w:gridCol w:w="980"/>
        <w:gridCol w:w="917"/>
      </w:tblGrid>
      <w:tr w:rsidR="004A45EF" w:rsidRPr="004925EF" w14:paraId="4FFF20A3" w14:textId="77777777" w:rsidTr="00321D31">
        <w:trPr>
          <w:trHeight w:val="285"/>
        </w:trPr>
        <w:tc>
          <w:tcPr>
            <w:tcW w:w="690" w:type="dxa"/>
            <w:noWrap/>
            <w:vAlign w:val="bottom"/>
          </w:tcPr>
          <w:p w14:paraId="1D29F4BC"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Npk.</w:t>
            </w:r>
          </w:p>
        </w:tc>
        <w:tc>
          <w:tcPr>
            <w:tcW w:w="843" w:type="dxa"/>
            <w:noWrap/>
            <w:vAlign w:val="bottom"/>
          </w:tcPr>
          <w:p w14:paraId="6D9E8B30"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STNO</w:t>
            </w:r>
          </w:p>
        </w:tc>
        <w:tc>
          <w:tcPr>
            <w:tcW w:w="980" w:type="dxa"/>
            <w:noWrap/>
            <w:vAlign w:val="bottom"/>
          </w:tcPr>
          <w:p w14:paraId="764EA7CC" w14:textId="77777777" w:rsidR="004A45EF" w:rsidRPr="004925EF" w:rsidRDefault="004A45EF" w:rsidP="00321D31">
            <w:pPr>
              <w:jc w:val="center"/>
              <w:rPr>
                <w:rFonts w:asciiTheme="minorHAnsi" w:hAnsiTheme="minorHAnsi"/>
                <w:bCs/>
                <w:sz w:val="22"/>
                <w:szCs w:val="22"/>
                <w:lang w:val="lv-LV"/>
              </w:rPr>
            </w:pPr>
            <w:r w:rsidRPr="004925EF">
              <w:rPr>
                <w:rFonts w:asciiTheme="minorHAnsi" w:hAnsiTheme="minorHAnsi"/>
                <w:bCs/>
                <w:sz w:val="22"/>
                <w:szCs w:val="22"/>
                <w:lang w:val="lv-LV"/>
              </w:rPr>
              <w:t>Lat</w:t>
            </w:r>
          </w:p>
        </w:tc>
        <w:tc>
          <w:tcPr>
            <w:tcW w:w="980" w:type="dxa"/>
            <w:noWrap/>
            <w:vAlign w:val="bottom"/>
          </w:tcPr>
          <w:p w14:paraId="42882496" w14:textId="77777777" w:rsidR="004A45EF" w:rsidRPr="004925EF" w:rsidRDefault="004A45EF" w:rsidP="00321D31">
            <w:pPr>
              <w:jc w:val="center"/>
              <w:rPr>
                <w:rFonts w:asciiTheme="minorHAnsi" w:hAnsiTheme="minorHAnsi"/>
                <w:bCs/>
                <w:sz w:val="22"/>
                <w:szCs w:val="22"/>
                <w:lang w:val="lv-LV"/>
              </w:rPr>
            </w:pPr>
            <w:r w:rsidRPr="004925EF">
              <w:rPr>
                <w:rFonts w:asciiTheme="minorHAnsi" w:hAnsiTheme="minorHAnsi"/>
                <w:bCs/>
                <w:sz w:val="22"/>
                <w:szCs w:val="22"/>
                <w:lang w:val="lv-LV"/>
              </w:rPr>
              <w:t>Lon</w:t>
            </w:r>
          </w:p>
        </w:tc>
        <w:tc>
          <w:tcPr>
            <w:tcW w:w="917" w:type="dxa"/>
            <w:noWrap/>
            <w:vAlign w:val="bottom"/>
          </w:tcPr>
          <w:p w14:paraId="7BF0627C"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H, m</w:t>
            </w:r>
          </w:p>
        </w:tc>
      </w:tr>
      <w:tr w:rsidR="004A45EF" w:rsidRPr="004925EF" w14:paraId="1D944761" w14:textId="77777777" w:rsidTr="00321D31">
        <w:trPr>
          <w:trHeight w:val="255"/>
        </w:trPr>
        <w:tc>
          <w:tcPr>
            <w:tcW w:w="690" w:type="dxa"/>
            <w:noWrap/>
            <w:vAlign w:val="bottom"/>
          </w:tcPr>
          <w:p w14:paraId="0993F525"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w:t>
            </w:r>
          </w:p>
        </w:tc>
        <w:tc>
          <w:tcPr>
            <w:tcW w:w="843" w:type="dxa"/>
            <w:noWrap/>
            <w:vAlign w:val="bottom"/>
          </w:tcPr>
          <w:p w14:paraId="0C303D73"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07</w:t>
            </w:r>
          </w:p>
        </w:tc>
        <w:tc>
          <w:tcPr>
            <w:tcW w:w="980" w:type="dxa"/>
            <w:noWrap/>
            <w:vAlign w:val="bottom"/>
          </w:tcPr>
          <w:p w14:paraId="31B21050" w14:textId="219B5F65"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49</w:t>
            </w:r>
            <w:r w:rsidR="00927754">
              <w:rPr>
                <w:rFonts w:asciiTheme="minorHAnsi" w:hAnsiTheme="minorHAnsi"/>
                <w:sz w:val="22"/>
                <w:szCs w:val="22"/>
                <w:lang w:val="lv-LV"/>
              </w:rPr>
              <w:t>,</w:t>
            </w:r>
            <w:r w:rsidRPr="004925EF">
              <w:rPr>
                <w:rFonts w:asciiTheme="minorHAnsi" w:hAnsiTheme="minorHAnsi"/>
                <w:sz w:val="22"/>
                <w:szCs w:val="22"/>
                <w:lang w:val="lv-LV"/>
              </w:rPr>
              <w:t>5</w:t>
            </w:r>
          </w:p>
        </w:tc>
        <w:tc>
          <w:tcPr>
            <w:tcW w:w="980" w:type="dxa"/>
            <w:noWrap/>
            <w:vAlign w:val="bottom"/>
          </w:tcPr>
          <w:p w14:paraId="172894FF" w14:textId="142D9D95"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54</w:t>
            </w:r>
            <w:r w:rsidR="00927754">
              <w:rPr>
                <w:rFonts w:asciiTheme="minorHAnsi" w:hAnsiTheme="minorHAnsi"/>
                <w:sz w:val="22"/>
                <w:szCs w:val="22"/>
                <w:lang w:val="lv-LV"/>
              </w:rPr>
              <w:t>,</w:t>
            </w:r>
            <w:r w:rsidRPr="004925EF">
              <w:rPr>
                <w:rFonts w:asciiTheme="minorHAnsi" w:hAnsiTheme="minorHAnsi"/>
                <w:sz w:val="22"/>
                <w:szCs w:val="22"/>
                <w:lang w:val="lv-LV"/>
              </w:rPr>
              <w:t>5</w:t>
            </w:r>
          </w:p>
        </w:tc>
        <w:tc>
          <w:tcPr>
            <w:tcW w:w="917" w:type="dxa"/>
            <w:noWrap/>
            <w:vAlign w:val="bottom"/>
          </w:tcPr>
          <w:p w14:paraId="0AE8BC81" w14:textId="52E2CD7F"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32</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0C031A06" w14:textId="77777777" w:rsidTr="00321D31">
        <w:trPr>
          <w:trHeight w:val="255"/>
        </w:trPr>
        <w:tc>
          <w:tcPr>
            <w:tcW w:w="690" w:type="dxa"/>
            <w:noWrap/>
            <w:vAlign w:val="bottom"/>
          </w:tcPr>
          <w:p w14:paraId="5C8315A6"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w:t>
            </w:r>
          </w:p>
        </w:tc>
        <w:tc>
          <w:tcPr>
            <w:tcW w:w="843" w:type="dxa"/>
            <w:noWrap/>
            <w:vAlign w:val="bottom"/>
          </w:tcPr>
          <w:p w14:paraId="2BE27119"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21</w:t>
            </w:r>
          </w:p>
        </w:tc>
        <w:tc>
          <w:tcPr>
            <w:tcW w:w="980" w:type="dxa"/>
            <w:noWrap/>
            <w:vAlign w:val="bottom"/>
          </w:tcPr>
          <w:p w14:paraId="2919A639" w14:textId="2959BD5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36</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noWrap/>
            <w:vAlign w:val="bottom"/>
          </w:tcPr>
          <w:p w14:paraId="580A9FE3" w14:textId="027B6E0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39</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noWrap/>
            <w:vAlign w:val="bottom"/>
          </w:tcPr>
          <w:p w14:paraId="2AA4B6BC" w14:textId="1CB1C641"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4</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2E544B38" w14:textId="77777777" w:rsidTr="00321D31">
        <w:trPr>
          <w:trHeight w:val="255"/>
        </w:trPr>
        <w:tc>
          <w:tcPr>
            <w:tcW w:w="690" w:type="dxa"/>
            <w:noWrap/>
            <w:vAlign w:val="bottom"/>
          </w:tcPr>
          <w:p w14:paraId="6E0A15D8"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3</w:t>
            </w:r>
          </w:p>
        </w:tc>
        <w:tc>
          <w:tcPr>
            <w:tcW w:w="843" w:type="dxa"/>
            <w:noWrap/>
            <w:vAlign w:val="bottom"/>
          </w:tcPr>
          <w:p w14:paraId="13F4EC1E"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20</w:t>
            </w:r>
          </w:p>
        </w:tc>
        <w:tc>
          <w:tcPr>
            <w:tcW w:w="980" w:type="dxa"/>
            <w:noWrap/>
            <w:vAlign w:val="bottom"/>
          </w:tcPr>
          <w:p w14:paraId="3612FD10" w14:textId="4A97064F"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25</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noWrap/>
            <w:vAlign w:val="bottom"/>
          </w:tcPr>
          <w:p w14:paraId="11831134" w14:textId="26273239"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46</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noWrap/>
            <w:vAlign w:val="bottom"/>
          </w:tcPr>
          <w:p w14:paraId="6C37A8D1" w14:textId="4D6A50D4"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44</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33E6E723" w14:textId="77777777" w:rsidTr="00321D31">
        <w:trPr>
          <w:trHeight w:val="255"/>
        </w:trPr>
        <w:tc>
          <w:tcPr>
            <w:tcW w:w="690" w:type="dxa"/>
            <w:noWrap/>
            <w:vAlign w:val="bottom"/>
          </w:tcPr>
          <w:p w14:paraId="72D66F65"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4</w:t>
            </w:r>
          </w:p>
        </w:tc>
        <w:tc>
          <w:tcPr>
            <w:tcW w:w="843" w:type="dxa"/>
            <w:noWrap/>
            <w:vAlign w:val="bottom"/>
          </w:tcPr>
          <w:p w14:paraId="277C5D8B"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14A</w:t>
            </w:r>
          </w:p>
        </w:tc>
        <w:tc>
          <w:tcPr>
            <w:tcW w:w="980" w:type="dxa"/>
            <w:noWrap/>
            <w:vAlign w:val="bottom"/>
          </w:tcPr>
          <w:p w14:paraId="691D6E0B" w14:textId="11EF3BBF"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50</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noWrap/>
            <w:vAlign w:val="bottom"/>
          </w:tcPr>
          <w:p w14:paraId="29137FF4" w14:textId="569B431C"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224</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noWrap/>
            <w:vAlign w:val="bottom"/>
          </w:tcPr>
          <w:p w14:paraId="6C2072F4" w14:textId="18143CDB"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31</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69179EB7" w14:textId="77777777" w:rsidTr="00321D31">
        <w:trPr>
          <w:trHeight w:val="255"/>
        </w:trPr>
        <w:tc>
          <w:tcPr>
            <w:tcW w:w="690" w:type="dxa"/>
            <w:noWrap/>
            <w:vAlign w:val="bottom"/>
          </w:tcPr>
          <w:p w14:paraId="3C3E0427"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w:t>
            </w:r>
          </w:p>
        </w:tc>
        <w:tc>
          <w:tcPr>
            <w:tcW w:w="843" w:type="dxa"/>
            <w:noWrap/>
            <w:vAlign w:val="bottom"/>
          </w:tcPr>
          <w:p w14:paraId="32322F39"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11</w:t>
            </w:r>
          </w:p>
        </w:tc>
        <w:tc>
          <w:tcPr>
            <w:tcW w:w="980" w:type="dxa"/>
            <w:noWrap/>
            <w:vAlign w:val="bottom"/>
          </w:tcPr>
          <w:p w14:paraId="4A4A7C7E" w14:textId="5A53631E"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47</w:t>
            </w:r>
            <w:r w:rsidR="00927754">
              <w:rPr>
                <w:rFonts w:asciiTheme="minorHAnsi" w:hAnsiTheme="minorHAnsi"/>
                <w:sz w:val="22"/>
                <w:szCs w:val="22"/>
                <w:lang w:val="lv-LV"/>
              </w:rPr>
              <w:t>,</w:t>
            </w:r>
            <w:r w:rsidRPr="004925EF">
              <w:rPr>
                <w:rFonts w:asciiTheme="minorHAnsi" w:hAnsiTheme="minorHAnsi"/>
                <w:sz w:val="22"/>
                <w:szCs w:val="22"/>
                <w:lang w:val="lv-LV"/>
              </w:rPr>
              <w:t>1</w:t>
            </w:r>
          </w:p>
        </w:tc>
        <w:tc>
          <w:tcPr>
            <w:tcW w:w="980" w:type="dxa"/>
            <w:noWrap/>
            <w:vAlign w:val="bottom"/>
          </w:tcPr>
          <w:p w14:paraId="2696BEFF" w14:textId="6012496B"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250</w:t>
            </w:r>
            <w:r w:rsidR="00927754">
              <w:rPr>
                <w:rFonts w:asciiTheme="minorHAnsi" w:hAnsiTheme="minorHAnsi"/>
                <w:sz w:val="22"/>
                <w:szCs w:val="22"/>
                <w:lang w:val="lv-LV"/>
              </w:rPr>
              <w:t>,</w:t>
            </w:r>
            <w:r w:rsidRPr="004925EF">
              <w:rPr>
                <w:rFonts w:asciiTheme="minorHAnsi" w:hAnsiTheme="minorHAnsi"/>
                <w:sz w:val="22"/>
                <w:szCs w:val="22"/>
                <w:lang w:val="lv-LV"/>
              </w:rPr>
              <w:t>3</w:t>
            </w:r>
          </w:p>
        </w:tc>
        <w:tc>
          <w:tcPr>
            <w:tcW w:w="917" w:type="dxa"/>
            <w:noWrap/>
            <w:vAlign w:val="bottom"/>
          </w:tcPr>
          <w:p w14:paraId="002A1295" w14:textId="285AAA4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34</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5AC61242" w14:textId="77777777" w:rsidTr="00321D31">
        <w:trPr>
          <w:trHeight w:val="255"/>
        </w:trPr>
        <w:tc>
          <w:tcPr>
            <w:tcW w:w="690" w:type="dxa"/>
            <w:noWrap/>
            <w:vAlign w:val="bottom"/>
          </w:tcPr>
          <w:p w14:paraId="4A30C259"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6</w:t>
            </w:r>
          </w:p>
        </w:tc>
        <w:tc>
          <w:tcPr>
            <w:tcW w:w="843" w:type="dxa"/>
            <w:noWrap/>
            <w:vAlign w:val="bottom"/>
          </w:tcPr>
          <w:p w14:paraId="4B9CBFD3"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42</w:t>
            </w:r>
          </w:p>
        </w:tc>
        <w:tc>
          <w:tcPr>
            <w:tcW w:w="980" w:type="dxa"/>
            <w:noWrap/>
            <w:vAlign w:val="bottom"/>
          </w:tcPr>
          <w:p w14:paraId="5777E648" w14:textId="5E6F5AC3"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34</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noWrap/>
            <w:vAlign w:val="bottom"/>
          </w:tcPr>
          <w:p w14:paraId="2DCA2FD3" w14:textId="3BF4D69D"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00</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noWrap/>
            <w:vAlign w:val="bottom"/>
          </w:tcPr>
          <w:p w14:paraId="4099790F" w14:textId="5A21E89A"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41</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5B1CF610" w14:textId="77777777" w:rsidTr="00321D31">
        <w:trPr>
          <w:trHeight w:val="255"/>
        </w:trPr>
        <w:tc>
          <w:tcPr>
            <w:tcW w:w="690" w:type="dxa"/>
            <w:noWrap/>
            <w:vAlign w:val="bottom"/>
          </w:tcPr>
          <w:p w14:paraId="7BB757B2"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7</w:t>
            </w:r>
          </w:p>
        </w:tc>
        <w:tc>
          <w:tcPr>
            <w:tcW w:w="843" w:type="dxa"/>
            <w:noWrap/>
            <w:vAlign w:val="bottom"/>
          </w:tcPr>
          <w:p w14:paraId="43AC532E"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35</w:t>
            </w:r>
          </w:p>
        </w:tc>
        <w:tc>
          <w:tcPr>
            <w:tcW w:w="980" w:type="dxa"/>
            <w:noWrap/>
            <w:vAlign w:val="bottom"/>
          </w:tcPr>
          <w:p w14:paraId="44FFEDF1" w14:textId="32726480"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24</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noWrap/>
            <w:vAlign w:val="bottom"/>
          </w:tcPr>
          <w:p w14:paraId="29581569" w14:textId="62BF4535"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28</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noWrap/>
            <w:vAlign w:val="bottom"/>
          </w:tcPr>
          <w:p w14:paraId="333A3556" w14:textId="426B048B"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43</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0A8CA60E" w14:textId="77777777" w:rsidTr="00321D31">
        <w:trPr>
          <w:trHeight w:val="255"/>
        </w:trPr>
        <w:tc>
          <w:tcPr>
            <w:tcW w:w="690" w:type="dxa"/>
            <w:noWrap/>
            <w:vAlign w:val="bottom"/>
          </w:tcPr>
          <w:p w14:paraId="0118AB25"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8</w:t>
            </w:r>
          </w:p>
        </w:tc>
        <w:tc>
          <w:tcPr>
            <w:tcW w:w="843" w:type="dxa"/>
            <w:noWrap/>
            <w:vAlign w:val="bottom"/>
          </w:tcPr>
          <w:p w14:paraId="2A6A4A10"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02A</w:t>
            </w:r>
          </w:p>
        </w:tc>
        <w:tc>
          <w:tcPr>
            <w:tcW w:w="980" w:type="dxa"/>
            <w:noWrap/>
            <w:vAlign w:val="bottom"/>
          </w:tcPr>
          <w:p w14:paraId="4AA81451" w14:textId="1B15840E"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10</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noWrap/>
            <w:vAlign w:val="bottom"/>
          </w:tcPr>
          <w:p w14:paraId="2D2037DD" w14:textId="43EF6850"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40</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noWrap/>
            <w:vAlign w:val="bottom"/>
          </w:tcPr>
          <w:p w14:paraId="480BDF91" w14:textId="5146DAC3"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39</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1BF991F9" w14:textId="77777777" w:rsidTr="00321D31">
        <w:trPr>
          <w:trHeight w:val="255"/>
        </w:trPr>
        <w:tc>
          <w:tcPr>
            <w:tcW w:w="690" w:type="dxa"/>
            <w:noWrap/>
            <w:vAlign w:val="bottom"/>
          </w:tcPr>
          <w:p w14:paraId="50CB1B89"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9</w:t>
            </w:r>
          </w:p>
        </w:tc>
        <w:tc>
          <w:tcPr>
            <w:tcW w:w="843" w:type="dxa"/>
            <w:noWrap/>
            <w:vAlign w:val="bottom"/>
          </w:tcPr>
          <w:p w14:paraId="1AEC364E"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01A</w:t>
            </w:r>
          </w:p>
        </w:tc>
        <w:tc>
          <w:tcPr>
            <w:tcW w:w="980" w:type="dxa"/>
            <w:noWrap/>
            <w:vAlign w:val="bottom"/>
          </w:tcPr>
          <w:p w14:paraId="72EC1883" w14:textId="7F5245FF"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05</w:t>
            </w:r>
            <w:r w:rsidR="00927754">
              <w:rPr>
                <w:rFonts w:asciiTheme="minorHAnsi" w:hAnsiTheme="minorHAnsi"/>
                <w:sz w:val="22"/>
                <w:szCs w:val="22"/>
                <w:lang w:val="lv-LV"/>
              </w:rPr>
              <w:t>,</w:t>
            </w:r>
            <w:r w:rsidRPr="004925EF">
              <w:rPr>
                <w:rFonts w:asciiTheme="minorHAnsi" w:hAnsiTheme="minorHAnsi"/>
                <w:sz w:val="22"/>
                <w:szCs w:val="22"/>
                <w:lang w:val="lv-LV"/>
              </w:rPr>
              <w:t>5</w:t>
            </w:r>
          </w:p>
        </w:tc>
        <w:tc>
          <w:tcPr>
            <w:tcW w:w="980" w:type="dxa"/>
            <w:noWrap/>
            <w:vAlign w:val="bottom"/>
          </w:tcPr>
          <w:p w14:paraId="6675530C" w14:textId="481540AD"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57</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noWrap/>
            <w:vAlign w:val="bottom"/>
          </w:tcPr>
          <w:p w14:paraId="3DFFDE22" w14:textId="44EEE452"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68956849" w14:textId="77777777" w:rsidTr="00321D31">
        <w:trPr>
          <w:trHeight w:val="255"/>
        </w:trPr>
        <w:tc>
          <w:tcPr>
            <w:tcW w:w="690" w:type="dxa"/>
            <w:noWrap/>
            <w:vAlign w:val="bottom"/>
          </w:tcPr>
          <w:p w14:paraId="5061CC35"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0</w:t>
            </w:r>
          </w:p>
        </w:tc>
        <w:tc>
          <w:tcPr>
            <w:tcW w:w="843" w:type="dxa"/>
            <w:noWrap/>
            <w:vAlign w:val="bottom"/>
          </w:tcPr>
          <w:p w14:paraId="52E3E36C"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03</w:t>
            </w:r>
          </w:p>
        </w:tc>
        <w:tc>
          <w:tcPr>
            <w:tcW w:w="980" w:type="dxa"/>
            <w:noWrap/>
            <w:vAlign w:val="bottom"/>
          </w:tcPr>
          <w:p w14:paraId="0B987BBB" w14:textId="4A3AD7B1"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10</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noWrap/>
            <w:vAlign w:val="bottom"/>
          </w:tcPr>
          <w:p w14:paraId="73CF7212" w14:textId="7373DB6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56</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noWrap/>
            <w:vAlign w:val="bottom"/>
          </w:tcPr>
          <w:p w14:paraId="78582521" w14:textId="3D1DD39A"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37</w:t>
            </w:r>
            <w:r w:rsidR="00927754">
              <w:rPr>
                <w:rFonts w:asciiTheme="minorHAnsi" w:hAnsiTheme="minorHAnsi"/>
                <w:sz w:val="22"/>
                <w:szCs w:val="22"/>
                <w:lang w:val="lv-LV"/>
              </w:rPr>
              <w:t>,</w:t>
            </w:r>
            <w:r w:rsidRPr="004925EF">
              <w:rPr>
                <w:rFonts w:asciiTheme="minorHAnsi" w:hAnsiTheme="minorHAnsi"/>
                <w:sz w:val="22"/>
                <w:szCs w:val="22"/>
                <w:lang w:val="lv-LV"/>
              </w:rPr>
              <w:t>8</w:t>
            </w:r>
          </w:p>
        </w:tc>
      </w:tr>
      <w:tr w:rsidR="004A45EF" w:rsidRPr="004925EF" w14:paraId="3FA91F47" w14:textId="77777777" w:rsidTr="00321D31">
        <w:trPr>
          <w:trHeight w:val="255"/>
        </w:trPr>
        <w:tc>
          <w:tcPr>
            <w:tcW w:w="690" w:type="dxa"/>
            <w:noWrap/>
            <w:vAlign w:val="bottom"/>
          </w:tcPr>
          <w:p w14:paraId="46CE97C1"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1</w:t>
            </w:r>
          </w:p>
        </w:tc>
        <w:tc>
          <w:tcPr>
            <w:tcW w:w="843" w:type="dxa"/>
            <w:noWrap/>
            <w:vAlign w:val="bottom"/>
          </w:tcPr>
          <w:p w14:paraId="7EA09BC7"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19</w:t>
            </w:r>
          </w:p>
        </w:tc>
        <w:tc>
          <w:tcPr>
            <w:tcW w:w="980" w:type="dxa"/>
            <w:noWrap/>
            <w:vAlign w:val="bottom"/>
          </w:tcPr>
          <w:p w14:paraId="72852B3C" w14:textId="378CB7BD"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17</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noWrap/>
            <w:vAlign w:val="bottom"/>
          </w:tcPr>
          <w:p w14:paraId="79D88611" w14:textId="1FC64494"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353</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noWrap/>
            <w:vAlign w:val="bottom"/>
          </w:tcPr>
          <w:p w14:paraId="029C4253" w14:textId="35F57B71"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43</w:t>
            </w:r>
            <w:r w:rsidR="00927754">
              <w:rPr>
                <w:rFonts w:asciiTheme="minorHAnsi" w:hAnsiTheme="minorHAnsi"/>
                <w:sz w:val="22"/>
                <w:szCs w:val="22"/>
                <w:lang w:val="lv-LV"/>
              </w:rPr>
              <w:t>,</w:t>
            </w:r>
            <w:r w:rsidRPr="004925EF">
              <w:rPr>
                <w:rFonts w:asciiTheme="minorHAnsi" w:hAnsiTheme="minorHAnsi"/>
                <w:sz w:val="22"/>
                <w:szCs w:val="22"/>
                <w:lang w:val="lv-LV"/>
              </w:rPr>
              <w:t>0</w:t>
            </w:r>
          </w:p>
        </w:tc>
      </w:tr>
      <w:tr w:rsidR="004A45EF" w:rsidRPr="004925EF" w14:paraId="02B986A7" w14:textId="77777777" w:rsidTr="00321D31">
        <w:trPr>
          <w:trHeight w:val="255"/>
        </w:trPr>
        <w:tc>
          <w:tcPr>
            <w:tcW w:w="690" w:type="dxa"/>
            <w:noWrap/>
            <w:vAlign w:val="bottom"/>
          </w:tcPr>
          <w:p w14:paraId="5621B851"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2</w:t>
            </w:r>
          </w:p>
        </w:tc>
        <w:tc>
          <w:tcPr>
            <w:tcW w:w="843" w:type="dxa"/>
            <w:noWrap/>
            <w:vAlign w:val="bottom"/>
          </w:tcPr>
          <w:p w14:paraId="66A8DDE1"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37A</w:t>
            </w:r>
          </w:p>
        </w:tc>
        <w:tc>
          <w:tcPr>
            <w:tcW w:w="980" w:type="dxa"/>
            <w:noWrap/>
            <w:vAlign w:val="bottom"/>
          </w:tcPr>
          <w:p w14:paraId="7754F480" w14:textId="3EF55ABC"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21</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noWrap/>
            <w:vAlign w:val="bottom"/>
          </w:tcPr>
          <w:p w14:paraId="1134C4B2" w14:textId="4612DDFC"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405</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noWrap/>
            <w:vAlign w:val="bottom"/>
          </w:tcPr>
          <w:p w14:paraId="306A8D3F" w14:textId="545ADA6C"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41</w:t>
            </w:r>
            <w:r w:rsidR="00927754">
              <w:rPr>
                <w:rFonts w:asciiTheme="minorHAnsi" w:hAnsiTheme="minorHAnsi"/>
                <w:sz w:val="22"/>
                <w:szCs w:val="22"/>
                <w:lang w:val="lv-LV"/>
              </w:rPr>
              <w:t>,</w:t>
            </w:r>
            <w:r w:rsidRPr="004925EF">
              <w:rPr>
                <w:rFonts w:asciiTheme="minorHAnsi" w:hAnsiTheme="minorHAnsi"/>
                <w:sz w:val="22"/>
                <w:szCs w:val="22"/>
                <w:lang w:val="lv-LV"/>
              </w:rPr>
              <w:t>6</w:t>
            </w:r>
          </w:p>
        </w:tc>
      </w:tr>
      <w:tr w:rsidR="004A45EF" w:rsidRPr="004925EF" w14:paraId="074779B0" w14:textId="77777777" w:rsidTr="00321D31">
        <w:trPr>
          <w:trHeight w:val="255"/>
        </w:trPr>
        <w:tc>
          <w:tcPr>
            <w:tcW w:w="690" w:type="dxa"/>
            <w:noWrap/>
            <w:vAlign w:val="bottom"/>
          </w:tcPr>
          <w:p w14:paraId="226F6333"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3</w:t>
            </w:r>
          </w:p>
        </w:tc>
        <w:tc>
          <w:tcPr>
            <w:tcW w:w="843" w:type="dxa"/>
            <w:noWrap/>
            <w:vAlign w:val="bottom"/>
          </w:tcPr>
          <w:p w14:paraId="263D6DA7" w14:textId="77777777"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121A</w:t>
            </w:r>
          </w:p>
        </w:tc>
        <w:tc>
          <w:tcPr>
            <w:tcW w:w="980" w:type="dxa"/>
            <w:noWrap/>
            <w:vAlign w:val="bottom"/>
          </w:tcPr>
          <w:p w14:paraId="1DA46D25" w14:textId="38027C08"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5736</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80" w:type="dxa"/>
            <w:noWrap/>
            <w:vAlign w:val="bottom"/>
          </w:tcPr>
          <w:p w14:paraId="47FBF73D" w14:textId="58B6471E"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2407</w:t>
            </w:r>
            <w:r w:rsidR="00927754">
              <w:rPr>
                <w:rFonts w:asciiTheme="minorHAnsi" w:hAnsiTheme="minorHAnsi"/>
                <w:sz w:val="22"/>
                <w:szCs w:val="22"/>
                <w:lang w:val="lv-LV"/>
              </w:rPr>
              <w:t>,</w:t>
            </w:r>
            <w:r w:rsidRPr="004925EF">
              <w:rPr>
                <w:rFonts w:asciiTheme="minorHAnsi" w:hAnsiTheme="minorHAnsi"/>
                <w:sz w:val="22"/>
                <w:szCs w:val="22"/>
                <w:lang w:val="lv-LV"/>
              </w:rPr>
              <w:t>0</w:t>
            </w:r>
          </w:p>
        </w:tc>
        <w:tc>
          <w:tcPr>
            <w:tcW w:w="917" w:type="dxa"/>
            <w:noWrap/>
            <w:vAlign w:val="bottom"/>
          </w:tcPr>
          <w:p w14:paraId="2848ADFD" w14:textId="3839A25F" w:rsidR="004A45EF" w:rsidRPr="004925EF" w:rsidRDefault="004A45EF" w:rsidP="00321D31">
            <w:pPr>
              <w:jc w:val="center"/>
              <w:rPr>
                <w:rFonts w:asciiTheme="minorHAnsi" w:hAnsiTheme="minorHAnsi"/>
                <w:sz w:val="22"/>
                <w:szCs w:val="22"/>
                <w:lang w:val="lv-LV"/>
              </w:rPr>
            </w:pPr>
            <w:r w:rsidRPr="004925EF">
              <w:rPr>
                <w:rFonts w:asciiTheme="minorHAnsi" w:hAnsiTheme="minorHAnsi"/>
                <w:sz w:val="22"/>
                <w:szCs w:val="22"/>
                <w:lang w:val="lv-LV"/>
              </w:rPr>
              <w:t>42</w:t>
            </w:r>
            <w:r w:rsidR="00927754">
              <w:rPr>
                <w:rFonts w:asciiTheme="minorHAnsi" w:hAnsiTheme="minorHAnsi"/>
                <w:sz w:val="22"/>
                <w:szCs w:val="22"/>
                <w:lang w:val="lv-LV"/>
              </w:rPr>
              <w:t>,</w:t>
            </w:r>
            <w:r w:rsidRPr="004925EF">
              <w:rPr>
                <w:rFonts w:asciiTheme="minorHAnsi" w:hAnsiTheme="minorHAnsi"/>
                <w:sz w:val="22"/>
                <w:szCs w:val="22"/>
                <w:lang w:val="lv-LV"/>
              </w:rPr>
              <w:t>0</w:t>
            </w:r>
          </w:p>
        </w:tc>
      </w:tr>
    </w:tbl>
    <w:p w14:paraId="0A0D0D80" w14:textId="77777777" w:rsidR="00F82529" w:rsidRPr="00BF4456" w:rsidRDefault="00F82529" w:rsidP="001957D1">
      <w:pPr>
        <w:tabs>
          <w:tab w:val="left" w:pos="318"/>
        </w:tabs>
        <w:rPr>
          <w:rFonts w:asciiTheme="minorHAnsi" w:hAnsiTheme="minorHAnsi"/>
          <w:sz w:val="22"/>
          <w:szCs w:val="22"/>
          <w:lang w:val="lv-LV"/>
        </w:rPr>
      </w:pPr>
    </w:p>
    <w:sectPr w:rsidR="00F82529" w:rsidRPr="00BF4456" w:rsidSect="009A51CA">
      <w:pgSz w:w="11907" w:h="16839" w:code="9"/>
      <w:pgMar w:top="1440" w:right="1296" w:bottom="1440" w:left="158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29A39F" w14:textId="77777777" w:rsidR="00F41AE5" w:rsidRDefault="00F41AE5">
      <w:r>
        <w:separator/>
      </w:r>
    </w:p>
  </w:endnote>
  <w:endnote w:type="continuationSeparator" w:id="0">
    <w:p w14:paraId="4614B5AB" w14:textId="77777777" w:rsidR="00F41AE5" w:rsidRDefault="00F41A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useo Sans 300">
    <w:altName w:val="Arial"/>
    <w:panose1 w:val="00000000000000000000"/>
    <w:charset w:val="00"/>
    <w:family w:val="modern"/>
    <w:notTrueType/>
    <w:pitch w:val="variable"/>
    <w:sig w:usb0="00000001" w:usb1="40000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89916" w14:textId="77777777" w:rsidR="00F41AE5" w:rsidRDefault="00F41AE5">
      <w:r>
        <w:separator/>
      </w:r>
    </w:p>
  </w:footnote>
  <w:footnote w:type="continuationSeparator" w:id="0">
    <w:p w14:paraId="386923CE" w14:textId="77777777" w:rsidR="00F41AE5" w:rsidRDefault="00F41A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00000003"/>
    <w:name w:val="WW8Num3"/>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792"/>
        </w:tabs>
        <w:ind w:left="2098" w:hanging="2098"/>
      </w:pPr>
      <w:rPr>
        <w:b w:val="0"/>
        <w:i w:val="0"/>
        <w:iCs w:val="0"/>
        <w:color w:val="auto"/>
      </w:rPr>
    </w:lvl>
    <w:lvl w:ilvl="2">
      <w:start w:val="1"/>
      <w:numFmt w:val="decimal"/>
      <w:lvlText w:val="%1.%2.%3."/>
      <w:lvlJc w:val="left"/>
      <w:pPr>
        <w:tabs>
          <w:tab w:val="num" w:pos="720"/>
        </w:tabs>
        <w:ind w:left="504" w:hanging="504"/>
      </w:pPr>
      <w:rPr>
        <w:b w:val="0"/>
        <w:i w:val="0"/>
        <w:iCs w:val="0"/>
        <w:color w:val="auto"/>
      </w:rPr>
    </w:lvl>
    <w:lvl w:ilvl="3">
      <w:start w:val="1"/>
      <w:numFmt w:val="decimal"/>
      <w:lvlText w:val="%1.%2.%3.%4."/>
      <w:lvlJc w:val="left"/>
      <w:pPr>
        <w:tabs>
          <w:tab w:val="num" w:pos="113"/>
        </w:tabs>
        <w:ind w:left="3232" w:hanging="3232"/>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1F83416"/>
    <w:multiLevelType w:val="multilevel"/>
    <w:tmpl w:val="886614B8"/>
    <w:lvl w:ilvl="0">
      <w:start w:val="1"/>
      <w:numFmt w:val="decimal"/>
      <w:pStyle w:val="StyleStyle2Justified"/>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985"/>
        </w:tabs>
        <w:ind w:left="1985" w:hanging="851"/>
      </w:pPr>
      <w:rPr>
        <w:rFonts w:hint="default"/>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94D7D9F"/>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C69587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7C7673"/>
    <w:multiLevelType w:val="hybridMultilevel"/>
    <w:tmpl w:val="E4B6DECA"/>
    <w:lvl w:ilvl="0" w:tplc="C7521982">
      <w:start w:val="1"/>
      <w:numFmt w:val="decimal"/>
      <w:lvlText w:val="%1."/>
      <w:lvlJc w:val="left"/>
      <w:pPr>
        <w:ind w:left="360" w:hanging="360"/>
      </w:pPr>
      <w:rPr>
        <w:rFonts w:hint="default"/>
        <w:b/>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6" w15:restartNumberingAfterBreak="0">
    <w:nsid w:val="0F3878DA"/>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CE7435"/>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8" w15:restartNumberingAfterBreak="0">
    <w:nsid w:val="11035995"/>
    <w:multiLevelType w:val="hybridMultilevel"/>
    <w:tmpl w:val="020A91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F81822"/>
    <w:multiLevelType w:val="multilevel"/>
    <w:tmpl w:val="88405E42"/>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0" w15:restartNumberingAfterBreak="0">
    <w:nsid w:val="1CD9667D"/>
    <w:multiLevelType w:val="multilevel"/>
    <w:tmpl w:val="3C9ECB1A"/>
    <w:lvl w:ilvl="0">
      <w:start w:val="1"/>
      <w:numFmt w:val="decimal"/>
      <w:lvlText w:val="%1."/>
      <w:lvlJc w:val="left"/>
      <w:pPr>
        <w:tabs>
          <w:tab w:val="num" w:pos="680"/>
        </w:tabs>
        <w:ind w:left="680" w:hanging="680"/>
      </w:pPr>
      <w:rPr>
        <w:rFonts w:hint="default"/>
        <w:b/>
        <w:bCs/>
      </w:rPr>
    </w:lvl>
    <w:lvl w:ilvl="1">
      <w:start w:val="1"/>
      <w:numFmt w:val="decimal"/>
      <w:lvlText w:val="%1.%2."/>
      <w:lvlJc w:val="left"/>
      <w:pPr>
        <w:tabs>
          <w:tab w:val="num" w:pos="567"/>
        </w:tabs>
        <w:ind w:left="567" w:hanging="567"/>
      </w:pPr>
      <w:rPr>
        <w:rFonts w:hint="default"/>
        <w:b w:val="0"/>
        <w:i w:val="0"/>
        <w:iCs/>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0D37AB1"/>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CE0D33"/>
    <w:multiLevelType w:val="hybridMultilevel"/>
    <w:tmpl w:val="3D6A9986"/>
    <w:lvl w:ilvl="0" w:tplc="381A9D5C">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13" w15:restartNumberingAfterBreak="0">
    <w:nsid w:val="29A6757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BF104C3"/>
    <w:multiLevelType w:val="hybridMultilevel"/>
    <w:tmpl w:val="DC38CC5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CF32C6A"/>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1EE43BE"/>
    <w:multiLevelType w:val="multilevel"/>
    <w:tmpl w:val="BC660E8C"/>
    <w:lvl w:ilvl="0">
      <w:start w:val="1"/>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rPr>
    </w:lvl>
    <w:lvl w:ilvl="2">
      <w:start w:val="1"/>
      <w:numFmt w:val="decimal"/>
      <w:lvlText w:val="%1.%2.%3."/>
      <w:lvlJc w:val="left"/>
      <w:pPr>
        <w:tabs>
          <w:tab w:val="num" w:pos="720"/>
        </w:tabs>
        <w:ind w:left="720" w:hanging="720"/>
      </w:pPr>
      <w:rPr>
        <w:b w:val="0"/>
      </w:rPr>
    </w:lvl>
    <w:lvl w:ilvl="3">
      <w:start w:val="1"/>
      <w:numFmt w:val="decimal"/>
      <w:lvlText w:val="%1.%2.%3.%4."/>
      <w:lvlJc w:val="left"/>
      <w:pPr>
        <w:tabs>
          <w:tab w:val="num" w:pos="720"/>
        </w:tabs>
        <w:ind w:left="720" w:hanging="720"/>
      </w:pPr>
      <w:rPr>
        <w:b w:val="0"/>
      </w:rPr>
    </w:lvl>
    <w:lvl w:ilvl="4">
      <w:start w:val="1"/>
      <w:numFmt w:val="lowerLetter"/>
      <w:lvlText w:val="%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7" w15:restartNumberingAfterBreak="0">
    <w:nsid w:val="323964CB"/>
    <w:multiLevelType w:val="hybridMultilevel"/>
    <w:tmpl w:val="20BE9AAE"/>
    <w:lvl w:ilvl="0" w:tplc="88824B3C">
      <w:start w:val="1"/>
      <w:numFmt w:val="decimal"/>
      <w:lvlText w:val="%1."/>
      <w:lvlJc w:val="left"/>
      <w:pPr>
        <w:tabs>
          <w:tab w:val="num" w:pos="720"/>
        </w:tabs>
        <w:ind w:left="720" w:hanging="360"/>
      </w:pPr>
      <w:rPr>
        <w:rFonts w:hint="default"/>
        <w:b/>
      </w:rPr>
    </w:lvl>
    <w:lvl w:ilvl="1" w:tplc="59021654">
      <w:start w:val="1"/>
      <w:numFmt w:val="decimal"/>
      <w:lvlText w:val="%2)"/>
      <w:lvlJc w:val="left"/>
      <w:pPr>
        <w:tabs>
          <w:tab w:val="num" w:pos="1440"/>
        </w:tabs>
        <w:ind w:left="1440" w:hanging="360"/>
      </w:pPr>
      <w:rPr>
        <w:rFonts w:hint="default"/>
      </w:r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8" w15:restartNumberingAfterBreak="0">
    <w:nsid w:val="357F08F6"/>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CB687E"/>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9D232B"/>
    <w:multiLevelType w:val="multilevel"/>
    <w:tmpl w:val="D5F235A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ascii="Calibri" w:hAnsi="Calibri" w:cs="Calibri" w:hint="default"/>
        <w:b w:val="0"/>
        <w:sz w:val="22"/>
        <w:szCs w:val="22"/>
      </w:rPr>
    </w:lvl>
    <w:lvl w:ilvl="3">
      <w:start w:val="1"/>
      <w:numFmt w:val="lowerLetter"/>
      <w:lvlText w:val="%4)"/>
      <w:lvlJc w:val="left"/>
      <w:pPr>
        <w:ind w:left="720" w:hanging="720"/>
      </w:pPr>
      <w:rPr>
        <w:rFonts w:ascii="Calibri" w:eastAsia="Times New Roman" w:hAnsi="Calibri"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E1F63AA"/>
    <w:multiLevelType w:val="multilevel"/>
    <w:tmpl w:val="F3326DBA"/>
    <w:lvl w:ilvl="0">
      <w:start w:val="1"/>
      <w:numFmt w:val="decimal"/>
      <w:lvlText w:val="%1."/>
      <w:lvlJc w:val="left"/>
      <w:pPr>
        <w:tabs>
          <w:tab w:val="num" w:pos="420"/>
        </w:tabs>
        <w:ind w:left="420" w:hanging="420"/>
      </w:pPr>
      <w:rPr>
        <w:b/>
      </w:rPr>
    </w:lvl>
    <w:lvl w:ilvl="1">
      <w:start w:val="1"/>
      <w:numFmt w:val="decimal"/>
      <w:lvlText w:val="%1.%2."/>
      <w:lvlJc w:val="left"/>
      <w:pPr>
        <w:tabs>
          <w:tab w:val="num" w:pos="420"/>
        </w:tabs>
        <w:ind w:left="420" w:hanging="420"/>
      </w:pPr>
    </w:lvl>
    <w:lvl w:ilvl="2">
      <w:start w:val="1"/>
      <w:numFmt w:val="decimal"/>
      <w:lvlText w:val="%1.%2.%3."/>
      <w:lvlJc w:val="left"/>
      <w:pPr>
        <w:tabs>
          <w:tab w:val="num" w:pos="1571"/>
        </w:tabs>
        <w:ind w:left="1571" w:hanging="720"/>
      </w:pPr>
    </w:lvl>
    <w:lvl w:ilvl="3">
      <w:start w:val="1"/>
      <w:numFmt w:val="decimal"/>
      <w:lvlText w:val="%1.%2.%3.%4."/>
      <w:lvlJc w:val="left"/>
      <w:pPr>
        <w:tabs>
          <w:tab w:val="num" w:pos="2340"/>
        </w:tabs>
        <w:ind w:left="2340" w:hanging="720"/>
      </w:pPr>
    </w:lvl>
    <w:lvl w:ilvl="4">
      <w:start w:val="1"/>
      <w:numFmt w:val="decimal"/>
      <w:lvlText w:val="%1.%2.%3.%4.%5."/>
      <w:lvlJc w:val="left"/>
      <w:pPr>
        <w:tabs>
          <w:tab w:val="num" w:pos="3240"/>
        </w:tabs>
        <w:ind w:left="3240" w:hanging="1080"/>
      </w:pPr>
    </w:lvl>
    <w:lvl w:ilvl="5">
      <w:start w:val="1"/>
      <w:numFmt w:val="decimal"/>
      <w:lvlText w:val="%1.%2.%3.%4.%5.%6."/>
      <w:lvlJc w:val="left"/>
      <w:pPr>
        <w:tabs>
          <w:tab w:val="num" w:pos="3780"/>
        </w:tabs>
        <w:ind w:left="3780" w:hanging="1080"/>
      </w:pPr>
    </w:lvl>
    <w:lvl w:ilvl="6">
      <w:start w:val="1"/>
      <w:numFmt w:val="decimal"/>
      <w:lvlText w:val="%1.%2.%3.%4.%5.%6.%7."/>
      <w:lvlJc w:val="left"/>
      <w:pPr>
        <w:tabs>
          <w:tab w:val="num" w:pos="4680"/>
        </w:tabs>
        <w:ind w:left="4680" w:hanging="1440"/>
      </w:pPr>
    </w:lvl>
    <w:lvl w:ilvl="7">
      <w:start w:val="1"/>
      <w:numFmt w:val="decimal"/>
      <w:lvlText w:val="%1.%2.%3.%4.%5.%6.%7.%8."/>
      <w:lvlJc w:val="left"/>
      <w:pPr>
        <w:tabs>
          <w:tab w:val="num" w:pos="5220"/>
        </w:tabs>
        <w:ind w:left="5220" w:hanging="1440"/>
      </w:pPr>
    </w:lvl>
    <w:lvl w:ilvl="8">
      <w:start w:val="1"/>
      <w:numFmt w:val="decimal"/>
      <w:lvlText w:val="%1.%2.%3.%4.%5.%6.%7.%8.%9."/>
      <w:lvlJc w:val="left"/>
      <w:pPr>
        <w:tabs>
          <w:tab w:val="num" w:pos="6120"/>
        </w:tabs>
        <w:ind w:left="6120" w:hanging="1800"/>
      </w:pPr>
    </w:lvl>
  </w:abstractNum>
  <w:abstractNum w:abstractNumId="22" w15:restartNumberingAfterBreak="0">
    <w:nsid w:val="44DB4EAF"/>
    <w:multiLevelType w:val="multilevel"/>
    <w:tmpl w:val="C722F472"/>
    <w:lvl w:ilvl="0">
      <w:start w:val="4"/>
      <w:numFmt w:val="decimal"/>
      <w:lvlText w:val="%1."/>
      <w:lvlJc w:val="left"/>
      <w:pPr>
        <w:ind w:left="495" w:hanging="495"/>
      </w:pPr>
      <w:rPr>
        <w:rFonts w:hint="default"/>
        <w:sz w:val="22"/>
      </w:rPr>
    </w:lvl>
    <w:lvl w:ilvl="1">
      <w:start w:val="1"/>
      <w:numFmt w:val="decimal"/>
      <w:lvlText w:val="%1.%2."/>
      <w:lvlJc w:val="left"/>
      <w:pPr>
        <w:ind w:left="495" w:hanging="495"/>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3" w15:restartNumberingAfterBreak="0">
    <w:nsid w:val="4C2F5C1C"/>
    <w:multiLevelType w:val="hybridMultilevel"/>
    <w:tmpl w:val="D2CEA202"/>
    <w:lvl w:ilvl="0" w:tplc="678A7BD4">
      <w:start w:val="3"/>
      <w:numFmt w:val="bullet"/>
      <w:lvlText w:val="-"/>
      <w:lvlJc w:val="left"/>
      <w:pPr>
        <w:ind w:left="720" w:hanging="360"/>
      </w:pPr>
      <w:rPr>
        <w:rFonts w:ascii="Times New Roman" w:eastAsia="Times New Roman"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51E214CA"/>
    <w:multiLevelType w:val="hybridMultilevel"/>
    <w:tmpl w:val="A9B04398"/>
    <w:lvl w:ilvl="0" w:tplc="0426000F">
      <w:start w:val="1"/>
      <w:numFmt w:val="decimal"/>
      <w:lvlText w:val="%1."/>
      <w:lvlJc w:val="left"/>
      <w:pPr>
        <w:ind w:left="720" w:hanging="360"/>
      </w:pPr>
    </w:lvl>
    <w:lvl w:ilvl="1" w:tplc="04260019">
      <w:start w:val="1"/>
      <w:numFmt w:val="decimal"/>
      <w:lvlText w:val="%2."/>
      <w:lvlJc w:val="left"/>
      <w:pPr>
        <w:tabs>
          <w:tab w:val="num" w:pos="1440"/>
        </w:tabs>
        <w:ind w:left="1440" w:hanging="360"/>
      </w:pPr>
    </w:lvl>
    <w:lvl w:ilvl="2" w:tplc="0426001B">
      <w:start w:val="1"/>
      <w:numFmt w:val="decimal"/>
      <w:lvlText w:val="%3."/>
      <w:lvlJc w:val="left"/>
      <w:pPr>
        <w:tabs>
          <w:tab w:val="num" w:pos="2160"/>
        </w:tabs>
        <w:ind w:left="2160" w:hanging="360"/>
      </w:pPr>
    </w:lvl>
    <w:lvl w:ilvl="3" w:tplc="0426000F">
      <w:start w:val="1"/>
      <w:numFmt w:val="decimal"/>
      <w:lvlText w:val="%4."/>
      <w:lvlJc w:val="left"/>
      <w:pPr>
        <w:tabs>
          <w:tab w:val="num" w:pos="2880"/>
        </w:tabs>
        <w:ind w:left="2880" w:hanging="360"/>
      </w:pPr>
    </w:lvl>
    <w:lvl w:ilvl="4" w:tplc="04260019">
      <w:start w:val="1"/>
      <w:numFmt w:val="decimal"/>
      <w:lvlText w:val="%5."/>
      <w:lvlJc w:val="left"/>
      <w:pPr>
        <w:tabs>
          <w:tab w:val="num" w:pos="3600"/>
        </w:tabs>
        <w:ind w:left="3600" w:hanging="360"/>
      </w:pPr>
    </w:lvl>
    <w:lvl w:ilvl="5" w:tplc="0426001B">
      <w:start w:val="1"/>
      <w:numFmt w:val="decimal"/>
      <w:lvlText w:val="%6."/>
      <w:lvlJc w:val="left"/>
      <w:pPr>
        <w:tabs>
          <w:tab w:val="num" w:pos="4320"/>
        </w:tabs>
        <w:ind w:left="4320" w:hanging="360"/>
      </w:pPr>
    </w:lvl>
    <w:lvl w:ilvl="6" w:tplc="0426000F">
      <w:start w:val="1"/>
      <w:numFmt w:val="decimal"/>
      <w:lvlText w:val="%7."/>
      <w:lvlJc w:val="left"/>
      <w:pPr>
        <w:tabs>
          <w:tab w:val="num" w:pos="5040"/>
        </w:tabs>
        <w:ind w:left="5040" w:hanging="360"/>
      </w:pPr>
    </w:lvl>
    <w:lvl w:ilvl="7" w:tplc="04260019">
      <w:start w:val="1"/>
      <w:numFmt w:val="decimal"/>
      <w:lvlText w:val="%8."/>
      <w:lvlJc w:val="left"/>
      <w:pPr>
        <w:tabs>
          <w:tab w:val="num" w:pos="5760"/>
        </w:tabs>
        <w:ind w:left="5760" w:hanging="360"/>
      </w:pPr>
    </w:lvl>
    <w:lvl w:ilvl="8" w:tplc="0426001B">
      <w:start w:val="1"/>
      <w:numFmt w:val="decimal"/>
      <w:lvlText w:val="%9."/>
      <w:lvlJc w:val="left"/>
      <w:pPr>
        <w:tabs>
          <w:tab w:val="num" w:pos="6480"/>
        </w:tabs>
        <w:ind w:left="6480" w:hanging="360"/>
      </w:pPr>
    </w:lvl>
  </w:abstractNum>
  <w:abstractNum w:abstractNumId="25" w15:restartNumberingAfterBreak="0">
    <w:nsid w:val="5729160B"/>
    <w:multiLevelType w:val="hybridMultilevel"/>
    <w:tmpl w:val="8580F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8F7CF8"/>
    <w:multiLevelType w:val="multilevel"/>
    <w:tmpl w:val="3B9E7E5E"/>
    <w:lvl w:ilvl="0">
      <w:start w:val="1"/>
      <w:numFmt w:val="decimal"/>
      <w:lvlText w:val="%1."/>
      <w:lvlJc w:val="left"/>
      <w:pPr>
        <w:tabs>
          <w:tab w:val="num" w:pos="360"/>
        </w:tabs>
        <w:ind w:left="360" w:hanging="360"/>
      </w:pPr>
      <w:rPr>
        <w:rFonts w:ascii="Calibri" w:hAnsi="Calibri" w:cs="Calibri" w:hint="default"/>
        <w:b/>
        <w:sz w:val="22"/>
        <w:szCs w:val="22"/>
      </w:rPr>
    </w:lvl>
    <w:lvl w:ilvl="1">
      <w:start w:val="1"/>
      <w:numFmt w:val="decimal"/>
      <w:lvlText w:val="%1.%2."/>
      <w:lvlJc w:val="left"/>
      <w:pPr>
        <w:tabs>
          <w:tab w:val="num" w:pos="792"/>
        </w:tabs>
        <w:ind w:left="2098" w:hanging="2098"/>
      </w:pPr>
      <w:rPr>
        <w:rFonts w:hint="default"/>
        <w:b w:val="0"/>
        <w:i w:val="0"/>
        <w:iCs w:val="0"/>
        <w:color w:val="auto"/>
        <w:sz w:val="22"/>
        <w:szCs w:val="22"/>
      </w:rPr>
    </w:lvl>
    <w:lvl w:ilvl="2">
      <w:start w:val="1"/>
      <w:numFmt w:val="decimal"/>
      <w:lvlText w:val="%1.%2.%3."/>
      <w:lvlJc w:val="left"/>
      <w:pPr>
        <w:tabs>
          <w:tab w:val="num" w:pos="720"/>
        </w:tabs>
        <w:ind w:left="504" w:hanging="504"/>
      </w:pPr>
      <w:rPr>
        <w:rFonts w:ascii="Calibri" w:hAnsi="Calibri" w:cs="Calibri" w:hint="default"/>
        <w:b w:val="0"/>
        <w:sz w:val="22"/>
        <w:szCs w:val="22"/>
      </w:rPr>
    </w:lvl>
    <w:lvl w:ilvl="3">
      <w:start w:val="1"/>
      <w:numFmt w:val="decimal"/>
      <w:lvlText w:val="%1.%2.%3.%4."/>
      <w:lvlJc w:val="left"/>
      <w:pPr>
        <w:tabs>
          <w:tab w:val="num" w:pos="113"/>
        </w:tabs>
        <w:ind w:left="3232" w:hanging="3232"/>
      </w:pPr>
      <w:rPr>
        <w:rFonts w:hint="default"/>
        <w:b w:val="0"/>
        <w:sz w:val="22"/>
        <w:szCs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F563E79"/>
    <w:multiLevelType w:val="hybridMultilevel"/>
    <w:tmpl w:val="E71264C8"/>
    <w:lvl w:ilvl="0" w:tplc="0426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5F32F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9803A0"/>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5397CA4"/>
    <w:multiLevelType w:val="hybridMultilevel"/>
    <w:tmpl w:val="9EAEE26C"/>
    <w:lvl w:ilvl="0" w:tplc="04260011">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31" w15:restartNumberingAfterBreak="0">
    <w:nsid w:val="700D71BD"/>
    <w:multiLevelType w:val="hybridMultilevel"/>
    <w:tmpl w:val="2438F92E"/>
    <w:lvl w:ilvl="0" w:tplc="328ED64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2" w15:restartNumberingAfterBreak="0">
    <w:nsid w:val="733D39D7"/>
    <w:multiLevelType w:val="hybridMultilevel"/>
    <w:tmpl w:val="294249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9C082D"/>
    <w:multiLevelType w:val="multilevel"/>
    <w:tmpl w:val="4710C190"/>
    <w:lvl w:ilvl="0">
      <w:start w:val="1"/>
      <w:numFmt w:val="none"/>
      <w:pStyle w:val="SORLDDTableParagraph"/>
      <w:suff w:val="nothing"/>
      <w:lvlText w:val=""/>
      <w:lvlJc w:val="left"/>
      <w:pPr>
        <w:ind w:left="0" w:firstLine="0"/>
      </w:pPr>
      <w:rPr>
        <w:rFonts w:hint="default"/>
      </w:rPr>
    </w:lvl>
    <w:lvl w:ilvl="1">
      <w:start w:val="1"/>
      <w:numFmt w:val="lowerLetter"/>
      <w:pStyle w:val="SORLDDTableParagraphlist"/>
      <w:lvlText w:val="(%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720"/>
        </w:tabs>
        <w:ind w:left="720" w:hanging="720"/>
      </w:pPr>
      <w:rPr>
        <w:rFonts w:hint="default"/>
      </w:rPr>
    </w:lvl>
    <w:lvl w:ilvl="4">
      <w:start w:val="1"/>
      <w:numFmt w:val="lowerLetter"/>
      <w:lvlText w:val="(%5)"/>
      <w:lvlJc w:val="left"/>
      <w:pPr>
        <w:tabs>
          <w:tab w:val="num" w:pos="720"/>
        </w:tabs>
        <w:ind w:left="72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Letter"/>
      <w:lvlText w:val="(%7)"/>
      <w:lvlJc w:val="left"/>
      <w:pPr>
        <w:tabs>
          <w:tab w:val="num" w:pos="720"/>
        </w:tabs>
        <w:ind w:left="720" w:hanging="720"/>
      </w:pPr>
      <w:rPr>
        <w:rFonts w:hint="default"/>
      </w:rPr>
    </w:lvl>
    <w:lvl w:ilvl="7">
      <w:start w:val="1"/>
      <w:numFmt w:val="lowerLetter"/>
      <w:lvlText w:val="(%8)"/>
      <w:lvlJc w:val="left"/>
      <w:pPr>
        <w:tabs>
          <w:tab w:val="num" w:pos="720"/>
        </w:tabs>
        <w:ind w:left="720" w:hanging="720"/>
      </w:pPr>
      <w:rPr>
        <w:rFonts w:hint="default"/>
      </w:rPr>
    </w:lvl>
    <w:lvl w:ilvl="8">
      <w:start w:val="1"/>
      <w:numFmt w:val="lowerLetter"/>
      <w:lvlText w:val="(%9)"/>
      <w:lvlJc w:val="left"/>
      <w:pPr>
        <w:tabs>
          <w:tab w:val="num" w:pos="720"/>
        </w:tabs>
        <w:ind w:left="720" w:hanging="720"/>
      </w:pPr>
      <w:rPr>
        <w:rFonts w:hint="default"/>
      </w:rPr>
    </w:lvl>
  </w:abstractNum>
  <w:abstractNum w:abstractNumId="34" w15:restartNumberingAfterBreak="0">
    <w:nsid w:val="79197B33"/>
    <w:multiLevelType w:val="multilevel"/>
    <w:tmpl w:val="419A35B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A40382F"/>
    <w:multiLevelType w:val="hybridMultilevel"/>
    <w:tmpl w:val="3C1AFF3C"/>
    <w:lvl w:ilvl="0" w:tplc="C99AAB12">
      <w:start w:val="1"/>
      <w:numFmt w:val="lowerLetter"/>
      <w:lvlText w:val="%1)"/>
      <w:lvlJc w:val="left"/>
      <w:pPr>
        <w:ind w:left="1353" w:hanging="360"/>
      </w:pPr>
      <w:rPr>
        <w:rFonts w:hint="default"/>
      </w:rPr>
    </w:lvl>
    <w:lvl w:ilvl="1" w:tplc="04260019" w:tentative="1">
      <w:start w:val="1"/>
      <w:numFmt w:val="lowerLetter"/>
      <w:lvlText w:val="%2."/>
      <w:lvlJc w:val="left"/>
      <w:pPr>
        <w:ind w:left="2073" w:hanging="360"/>
      </w:pPr>
    </w:lvl>
    <w:lvl w:ilvl="2" w:tplc="0426001B" w:tentative="1">
      <w:start w:val="1"/>
      <w:numFmt w:val="lowerRoman"/>
      <w:lvlText w:val="%3."/>
      <w:lvlJc w:val="right"/>
      <w:pPr>
        <w:ind w:left="2793" w:hanging="180"/>
      </w:pPr>
    </w:lvl>
    <w:lvl w:ilvl="3" w:tplc="0426000F" w:tentative="1">
      <w:start w:val="1"/>
      <w:numFmt w:val="decimal"/>
      <w:lvlText w:val="%4."/>
      <w:lvlJc w:val="left"/>
      <w:pPr>
        <w:ind w:left="3513" w:hanging="360"/>
      </w:pPr>
    </w:lvl>
    <w:lvl w:ilvl="4" w:tplc="04260019" w:tentative="1">
      <w:start w:val="1"/>
      <w:numFmt w:val="lowerLetter"/>
      <w:lvlText w:val="%5."/>
      <w:lvlJc w:val="left"/>
      <w:pPr>
        <w:ind w:left="4233" w:hanging="360"/>
      </w:pPr>
    </w:lvl>
    <w:lvl w:ilvl="5" w:tplc="0426001B" w:tentative="1">
      <w:start w:val="1"/>
      <w:numFmt w:val="lowerRoman"/>
      <w:lvlText w:val="%6."/>
      <w:lvlJc w:val="right"/>
      <w:pPr>
        <w:ind w:left="4953" w:hanging="180"/>
      </w:pPr>
    </w:lvl>
    <w:lvl w:ilvl="6" w:tplc="0426000F" w:tentative="1">
      <w:start w:val="1"/>
      <w:numFmt w:val="decimal"/>
      <w:lvlText w:val="%7."/>
      <w:lvlJc w:val="left"/>
      <w:pPr>
        <w:ind w:left="5673" w:hanging="360"/>
      </w:pPr>
    </w:lvl>
    <w:lvl w:ilvl="7" w:tplc="04260019" w:tentative="1">
      <w:start w:val="1"/>
      <w:numFmt w:val="lowerLetter"/>
      <w:lvlText w:val="%8."/>
      <w:lvlJc w:val="left"/>
      <w:pPr>
        <w:ind w:left="6393" w:hanging="360"/>
      </w:pPr>
    </w:lvl>
    <w:lvl w:ilvl="8" w:tplc="0426001B" w:tentative="1">
      <w:start w:val="1"/>
      <w:numFmt w:val="lowerRoman"/>
      <w:lvlText w:val="%9."/>
      <w:lvlJc w:val="right"/>
      <w:pPr>
        <w:ind w:left="7113" w:hanging="180"/>
      </w:pPr>
    </w:lvl>
  </w:abstractNum>
  <w:abstractNum w:abstractNumId="36" w15:restartNumberingAfterBreak="0">
    <w:nsid w:val="7D1440CA"/>
    <w:multiLevelType w:val="hybridMultilevel"/>
    <w:tmpl w:val="75E08D18"/>
    <w:lvl w:ilvl="0" w:tplc="D07263FE">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926609">
    <w:abstractNumId w:val="3"/>
  </w:num>
  <w:num w:numId="2" w16cid:durableId="2057120804">
    <w:abstractNumId w:val="10"/>
  </w:num>
  <w:num w:numId="3" w16cid:durableId="164825196">
    <w:abstractNumId w:val="20"/>
  </w:num>
  <w:num w:numId="4" w16cid:durableId="1534810550">
    <w:abstractNumId w:val="35"/>
  </w:num>
  <w:num w:numId="5" w16cid:durableId="623465517">
    <w:abstractNumId w:val="12"/>
  </w:num>
  <w:num w:numId="6" w16cid:durableId="98605780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55285998">
    <w:abstractNumId w:val="9"/>
  </w:num>
  <w:num w:numId="8" w16cid:durableId="640312413">
    <w:abstractNumId w:val="14"/>
  </w:num>
  <w:num w:numId="9" w16cid:durableId="1877430214">
    <w:abstractNumId w:val="2"/>
  </w:num>
  <w:num w:numId="10" w16cid:durableId="615867638">
    <w:abstractNumId w:val="34"/>
  </w:num>
  <w:num w:numId="11" w16cid:durableId="1730182019">
    <w:abstractNumId w:val="8"/>
  </w:num>
  <w:num w:numId="12" w16cid:durableId="929512184">
    <w:abstractNumId w:val="28"/>
  </w:num>
  <w:num w:numId="13" w16cid:durableId="1212039067">
    <w:abstractNumId w:val="4"/>
  </w:num>
  <w:num w:numId="14" w16cid:durableId="451359743">
    <w:abstractNumId w:val="19"/>
  </w:num>
  <w:num w:numId="15" w16cid:durableId="2113939030">
    <w:abstractNumId w:val="18"/>
  </w:num>
  <w:num w:numId="16" w16cid:durableId="1348096421">
    <w:abstractNumId w:val="6"/>
  </w:num>
  <w:num w:numId="17" w16cid:durableId="531649394">
    <w:abstractNumId w:val="11"/>
  </w:num>
  <w:num w:numId="18" w16cid:durableId="564993862">
    <w:abstractNumId w:val="32"/>
  </w:num>
  <w:num w:numId="19" w16cid:durableId="1759212954">
    <w:abstractNumId w:val="29"/>
  </w:num>
  <w:num w:numId="20" w16cid:durableId="4272341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83733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81418385">
    <w:abstractNumId w:val="31"/>
  </w:num>
  <w:num w:numId="23" w16cid:durableId="630987595">
    <w:abstractNumId w:val="13"/>
  </w:num>
  <w:num w:numId="24" w16cid:durableId="285163007">
    <w:abstractNumId w:val="17"/>
  </w:num>
  <w:num w:numId="25" w16cid:durableId="451218058">
    <w:abstractNumId w:val="30"/>
  </w:num>
  <w:num w:numId="26" w16cid:durableId="166679414">
    <w:abstractNumId w:val="5"/>
  </w:num>
  <w:num w:numId="27" w16cid:durableId="1513185647">
    <w:abstractNumId w:val="27"/>
  </w:num>
  <w:num w:numId="28" w16cid:durableId="1028608766">
    <w:abstractNumId w:val="25"/>
  </w:num>
  <w:num w:numId="29" w16cid:durableId="346755966">
    <w:abstractNumId w:val="7"/>
  </w:num>
  <w:num w:numId="30" w16cid:durableId="1947148718">
    <w:abstractNumId w:val="23"/>
  </w:num>
  <w:num w:numId="31" w16cid:durableId="1272084119">
    <w:abstractNumId w:val="26"/>
  </w:num>
  <w:num w:numId="32" w16cid:durableId="850267178">
    <w:abstractNumId w:val="22"/>
  </w:num>
  <w:num w:numId="33" w16cid:durableId="876283429">
    <w:abstractNumId w:val="36"/>
  </w:num>
  <w:num w:numId="34" w16cid:durableId="350958396">
    <w:abstractNumId w:val="33"/>
  </w:num>
  <w:num w:numId="35" w16cid:durableId="2116827571">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tzAxMTEyM7AwMLBU0lEKTi0uzszPAykwrgUAY0X/2SwAAAA="/>
  </w:docVars>
  <w:rsids>
    <w:rsidRoot w:val="00554D5F"/>
    <w:rsid w:val="00004A20"/>
    <w:rsid w:val="00004F1D"/>
    <w:rsid w:val="00005661"/>
    <w:rsid w:val="00010BE8"/>
    <w:rsid w:val="000130F6"/>
    <w:rsid w:val="000141B9"/>
    <w:rsid w:val="0002061B"/>
    <w:rsid w:val="00026BF0"/>
    <w:rsid w:val="00030147"/>
    <w:rsid w:val="000335A2"/>
    <w:rsid w:val="0003374C"/>
    <w:rsid w:val="00036B00"/>
    <w:rsid w:val="0004050E"/>
    <w:rsid w:val="0004103D"/>
    <w:rsid w:val="000410D4"/>
    <w:rsid w:val="00041A62"/>
    <w:rsid w:val="0004245A"/>
    <w:rsid w:val="000435E5"/>
    <w:rsid w:val="00044470"/>
    <w:rsid w:val="000446C7"/>
    <w:rsid w:val="00045DC7"/>
    <w:rsid w:val="00045E74"/>
    <w:rsid w:val="00053B44"/>
    <w:rsid w:val="00055409"/>
    <w:rsid w:val="00060768"/>
    <w:rsid w:val="00060CB6"/>
    <w:rsid w:val="0006375B"/>
    <w:rsid w:val="00063BA1"/>
    <w:rsid w:val="00067C7B"/>
    <w:rsid w:val="00075CB4"/>
    <w:rsid w:val="00076A56"/>
    <w:rsid w:val="00080A87"/>
    <w:rsid w:val="00082C2C"/>
    <w:rsid w:val="000849CE"/>
    <w:rsid w:val="000851CF"/>
    <w:rsid w:val="0009045B"/>
    <w:rsid w:val="000906DD"/>
    <w:rsid w:val="0009166D"/>
    <w:rsid w:val="00094A4F"/>
    <w:rsid w:val="00094E2C"/>
    <w:rsid w:val="0009598A"/>
    <w:rsid w:val="0009644F"/>
    <w:rsid w:val="000966D8"/>
    <w:rsid w:val="000A4CAA"/>
    <w:rsid w:val="000A56DD"/>
    <w:rsid w:val="000B3C9A"/>
    <w:rsid w:val="000B6DF5"/>
    <w:rsid w:val="000C0E9D"/>
    <w:rsid w:val="000C1D2D"/>
    <w:rsid w:val="000C5FCB"/>
    <w:rsid w:val="000C6276"/>
    <w:rsid w:val="000C6BB9"/>
    <w:rsid w:val="000C6D73"/>
    <w:rsid w:val="000D36F1"/>
    <w:rsid w:val="000D6DD2"/>
    <w:rsid w:val="000D6F9E"/>
    <w:rsid w:val="000E14B5"/>
    <w:rsid w:val="000E2683"/>
    <w:rsid w:val="000E6121"/>
    <w:rsid w:val="000E7A4A"/>
    <w:rsid w:val="000F330D"/>
    <w:rsid w:val="000F527C"/>
    <w:rsid w:val="001020CD"/>
    <w:rsid w:val="00103714"/>
    <w:rsid w:val="00107150"/>
    <w:rsid w:val="00111387"/>
    <w:rsid w:val="00111817"/>
    <w:rsid w:val="0011255A"/>
    <w:rsid w:val="001133CE"/>
    <w:rsid w:val="00113CB4"/>
    <w:rsid w:val="0012475C"/>
    <w:rsid w:val="00126398"/>
    <w:rsid w:val="0013207A"/>
    <w:rsid w:val="00135A91"/>
    <w:rsid w:val="00137F07"/>
    <w:rsid w:val="00140595"/>
    <w:rsid w:val="001408F2"/>
    <w:rsid w:val="00141F63"/>
    <w:rsid w:val="001461B5"/>
    <w:rsid w:val="00151409"/>
    <w:rsid w:val="00154E18"/>
    <w:rsid w:val="00154F9B"/>
    <w:rsid w:val="00155306"/>
    <w:rsid w:val="00155480"/>
    <w:rsid w:val="00156DAC"/>
    <w:rsid w:val="00161B6E"/>
    <w:rsid w:val="00162621"/>
    <w:rsid w:val="00162CEF"/>
    <w:rsid w:val="001652E6"/>
    <w:rsid w:val="0016531C"/>
    <w:rsid w:val="00170E9B"/>
    <w:rsid w:val="00171500"/>
    <w:rsid w:val="0017350A"/>
    <w:rsid w:val="001738AE"/>
    <w:rsid w:val="00174DA9"/>
    <w:rsid w:val="00180F41"/>
    <w:rsid w:val="0018302E"/>
    <w:rsid w:val="001910F3"/>
    <w:rsid w:val="001957D1"/>
    <w:rsid w:val="00196247"/>
    <w:rsid w:val="001965D8"/>
    <w:rsid w:val="001A4B9D"/>
    <w:rsid w:val="001A4C07"/>
    <w:rsid w:val="001A65E3"/>
    <w:rsid w:val="001B584C"/>
    <w:rsid w:val="001C388A"/>
    <w:rsid w:val="001C484C"/>
    <w:rsid w:val="001C4E46"/>
    <w:rsid w:val="001C4ED9"/>
    <w:rsid w:val="001C5A67"/>
    <w:rsid w:val="001C6117"/>
    <w:rsid w:val="001C6A51"/>
    <w:rsid w:val="001C709A"/>
    <w:rsid w:val="001D41E3"/>
    <w:rsid w:val="001D7771"/>
    <w:rsid w:val="001E010F"/>
    <w:rsid w:val="001F2664"/>
    <w:rsid w:val="001F313F"/>
    <w:rsid w:val="0020256E"/>
    <w:rsid w:val="002064C0"/>
    <w:rsid w:val="002074A2"/>
    <w:rsid w:val="0021493D"/>
    <w:rsid w:val="0022215C"/>
    <w:rsid w:val="00222BE7"/>
    <w:rsid w:val="00225954"/>
    <w:rsid w:val="00226393"/>
    <w:rsid w:val="002302C6"/>
    <w:rsid w:val="00230DCA"/>
    <w:rsid w:val="002318FF"/>
    <w:rsid w:val="00240250"/>
    <w:rsid w:val="00242C61"/>
    <w:rsid w:val="002500EC"/>
    <w:rsid w:val="00250253"/>
    <w:rsid w:val="00252547"/>
    <w:rsid w:val="00252E1C"/>
    <w:rsid w:val="002554E6"/>
    <w:rsid w:val="00256319"/>
    <w:rsid w:val="002567D3"/>
    <w:rsid w:val="002605B5"/>
    <w:rsid w:val="002607DA"/>
    <w:rsid w:val="0026162A"/>
    <w:rsid w:val="0026213C"/>
    <w:rsid w:val="00262A37"/>
    <w:rsid w:val="0026724E"/>
    <w:rsid w:val="00270230"/>
    <w:rsid w:val="00272349"/>
    <w:rsid w:val="00273419"/>
    <w:rsid w:val="00281418"/>
    <w:rsid w:val="002838C9"/>
    <w:rsid w:val="00284BD4"/>
    <w:rsid w:val="00292AA2"/>
    <w:rsid w:val="0029371B"/>
    <w:rsid w:val="00293E3D"/>
    <w:rsid w:val="00297125"/>
    <w:rsid w:val="00297ED0"/>
    <w:rsid w:val="002A0EFF"/>
    <w:rsid w:val="002A2F43"/>
    <w:rsid w:val="002A3FE2"/>
    <w:rsid w:val="002B16E7"/>
    <w:rsid w:val="002B1728"/>
    <w:rsid w:val="002B53E0"/>
    <w:rsid w:val="002B56E5"/>
    <w:rsid w:val="002B6F40"/>
    <w:rsid w:val="002B78FF"/>
    <w:rsid w:val="002C06BC"/>
    <w:rsid w:val="002C6F5C"/>
    <w:rsid w:val="002C75D4"/>
    <w:rsid w:val="002C7743"/>
    <w:rsid w:val="002D02CB"/>
    <w:rsid w:val="002D1D06"/>
    <w:rsid w:val="002D288C"/>
    <w:rsid w:val="002D4802"/>
    <w:rsid w:val="002D6F3A"/>
    <w:rsid w:val="002E7200"/>
    <w:rsid w:val="002F0E1E"/>
    <w:rsid w:val="002F5510"/>
    <w:rsid w:val="00300211"/>
    <w:rsid w:val="003003D7"/>
    <w:rsid w:val="00301178"/>
    <w:rsid w:val="00306523"/>
    <w:rsid w:val="00307A3E"/>
    <w:rsid w:val="00307AB8"/>
    <w:rsid w:val="003100BA"/>
    <w:rsid w:val="00312AC7"/>
    <w:rsid w:val="00313FA5"/>
    <w:rsid w:val="00314A32"/>
    <w:rsid w:val="00321D31"/>
    <w:rsid w:val="003220D8"/>
    <w:rsid w:val="00322D7A"/>
    <w:rsid w:val="00322DD0"/>
    <w:rsid w:val="00324E0A"/>
    <w:rsid w:val="003252A9"/>
    <w:rsid w:val="00325351"/>
    <w:rsid w:val="00331077"/>
    <w:rsid w:val="0033203C"/>
    <w:rsid w:val="003335BB"/>
    <w:rsid w:val="00334BEA"/>
    <w:rsid w:val="00336C58"/>
    <w:rsid w:val="0034029E"/>
    <w:rsid w:val="0034269E"/>
    <w:rsid w:val="00343845"/>
    <w:rsid w:val="0034444D"/>
    <w:rsid w:val="0034665F"/>
    <w:rsid w:val="00346E3C"/>
    <w:rsid w:val="00350646"/>
    <w:rsid w:val="00354821"/>
    <w:rsid w:val="00363DA0"/>
    <w:rsid w:val="00364810"/>
    <w:rsid w:val="00367203"/>
    <w:rsid w:val="00376339"/>
    <w:rsid w:val="003770AB"/>
    <w:rsid w:val="00377CA6"/>
    <w:rsid w:val="00377E6B"/>
    <w:rsid w:val="00380CEF"/>
    <w:rsid w:val="00384BD9"/>
    <w:rsid w:val="00387F93"/>
    <w:rsid w:val="00391E7F"/>
    <w:rsid w:val="003927B6"/>
    <w:rsid w:val="0039283E"/>
    <w:rsid w:val="00393225"/>
    <w:rsid w:val="00393F59"/>
    <w:rsid w:val="00395ED4"/>
    <w:rsid w:val="00397E73"/>
    <w:rsid w:val="003A126F"/>
    <w:rsid w:val="003A4155"/>
    <w:rsid w:val="003A4F13"/>
    <w:rsid w:val="003A6672"/>
    <w:rsid w:val="003A7FC6"/>
    <w:rsid w:val="003B0B9B"/>
    <w:rsid w:val="003B16EC"/>
    <w:rsid w:val="003B4CEE"/>
    <w:rsid w:val="003B4D58"/>
    <w:rsid w:val="003B79C9"/>
    <w:rsid w:val="003C151B"/>
    <w:rsid w:val="003C5D36"/>
    <w:rsid w:val="003D0008"/>
    <w:rsid w:val="003D1830"/>
    <w:rsid w:val="003D29AE"/>
    <w:rsid w:val="003D6E48"/>
    <w:rsid w:val="003D7AA9"/>
    <w:rsid w:val="003E0812"/>
    <w:rsid w:val="003E4D56"/>
    <w:rsid w:val="003E5780"/>
    <w:rsid w:val="003E5C8C"/>
    <w:rsid w:val="003F0586"/>
    <w:rsid w:val="003F1624"/>
    <w:rsid w:val="00400929"/>
    <w:rsid w:val="00400F0E"/>
    <w:rsid w:val="0040176A"/>
    <w:rsid w:val="00401E74"/>
    <w:rsid w:val="004023B8"/>
    <w:rsid w:val="00404EC8"/>
    <w:rsid w:val="00406609"/>
    <w:rsid w:val="00414427"/>
    <w:rsid w:val="00416C99"/>
    <w:rsid w:val="00416E9D"/>
    <w:rsid w:val="00420712"/>
    <w:rsid w:val="00420A3D"/>
    <w:rsid w:val="0042335C"/>
    <w:rsid w:val="004256E8"/>
    <w:rsid w:val="004260CB"/>
    <w:rsid w:val="00426975"/>
    <w:rsid w:val="004326E1"/>
    <w:rsid w:val="00434099"/>
    <w:rsid w:val="00435A66"/>
    <w:rsid w:val="0044061F"/>
    <w:rsid w:val="00443585"/>
    <w:rsid w:val="00446C8C"/>
    <w:rsid w:val="0045238B"/>
    <w:rsid w:val="00452B49"/>
    <w:rsid w:val="004551D8"/>
    <w:rsid w:val="00455A1B"/>
    <w:rsid w:val="00460B09"/>
    <w:rsid w:val="0046160C"/>
    <w:rsid w:val="00463424"/>
    <w:rsid w:val="00466180"/>
    <w:rsid w:val="0047448E"/>
    <w:rsid w:val="00474806"/>
    <w:rsid w:val="0047597A"/>
    <w:rsid w:val="00481B7A"/>
    <w:rsid w:val="0048210F"/>
    <w:rsid w:val="00484DBE"/>
    <w:rsid w:val="004858CC"/>
    <w:rsid w:val="00490738"/>
    <w:rsid w:val="004912A1"/>
    <w:rsid w:val="0049470B"/>
    <w:rsid w:val="004A2917"/>
    <w:rsid w:val="004A2FE9"/>
    <w:rsid w:val="004A34A0"/>
    <w:rsid w:val="004A3615"/>
    <w:rsid w:val="004A45EF"/>
    <w:rsid w:val="004A66A1"/>
    <w:rsid w:val="004A7083"/>
    <w:rsid w:val="004B070F"/>
    <w:rsid w:val="004B32C5"/>
    <w:rsid w:val="004B4F08"/>
    <w:rsid w:val="004B5A68"/>
    <w:rsid w:val="004C0644"/>
    <w:rsid w:val="004C6236"/>
    <w:rsid w:val="004D127E"/>
    <w:rsid w:val="004D1724"/>
    <w:rsid w:val="004D19FB"/>
    <w:rsid w:val="004D5C0D"/>
    <w:rsid w:val="004E19BA"/>
    <w:rsid w:val="004E346A"/>
    <w:rsid w:val="004E65CB"/>
    <w:rsid w:val="004F194F"/>
    <w:rsid w:val="004F4215"/>
    <w:rsid w:val="004F498C"/>
    <w:rsid w:val="005011B3"/>
    <w:rsid w:val="0050169B"/>
    <w:rsid w:val="005078F3"/>
    <w:rsid w:val="005131C8"/>
    <w:rsid w:val="00514B95"/>
    <w:rsid w:val="00515FBA"/>
    <w:rsid w:val="00516EF1"/>
    <w:rsid w:val="0052165A"/>
    <w:rsid w:val="005226A9"/>
    <w:rsid w:val="0052343A"/>
    <w:rsid w:val="00523D53"/>
    <w:rsid w:val="005247D4"/>
    <w:rsid w:val="005248B8"/>
    <w:rsid w:val="00524A76"/>
    <w:rsid w:val="00530E40"/>
    <w:rsid w:val="00532551"/>
    <w:rsid w:val="0053284D"/>
    <w:rsid w:val="00532F6D"/>
    <w:rsid w:val="00533CE1"/>
    <w:rsid w:val="005348D4"/>
    <w:rsid w:val="00534B05"/>
    <w:rsid w:val="00536B3B"/>
    <w:rsid w:val="00541014"/>
    <w:rsid w:val="005411FF"/>
    <w:rsid w:val="00542D1B"/>
    <w:rsid w:val="00543854"/>
    <w:rsid w:val="00551801"/>
    <w:rsid w:val="00554D5F"/>
    <w:rsid w:val="00554E17"/>
    <w:rsid w:val="00560075"/>
    <w:rsid w:val="005616AF"/>
    <w:rsid w:val="00562E75"/>
    <w:rsid w:val="005716AA"/>
    <w:rsid w:val="0057176C"/>
    <w:rsid w:val="00571B34"/>
    <w:rsid w:val="00574A55"/>
    <w:rsid w:val="00575632"/>
    <w:rsid w:val="00575F6E"/>
    <w:rsid w:val="0058008E"/>
    <w:rsid w:val="0058178B"/>
    <w:rsid w:val="0058185D"/>
    <w:rsid w:val="0058223A"/>
    <w:rsid w:val="0058245D"/>
    <w:rsid w:val="00582C99"/>
    <w:rsid w:val="0058457C"/>
    <w:rsid w:val="0058724D"/>
    <w:rsid w:val="00591ADA"/>
    <w:rsid w:val="0059361D"/>
    <w:rsid w:val="00593ECC"/>
    <w:rsid w:val="0059690A"/>
    <w:rsid w:val="005970D6"/>
    <w:rsid w:val="005A107E"/>
    <w:rsid w:val="005A27C8"/>
    <w:rsid w:val="005A6825"/>
    <w:rsid w:val="005A6AB8"/>
    <w:rsid w:val="005B1EDF"/>
    <w:rsid w:val="005B48CE"/>
    <w:rsid w:val="005B4E86"/>
    <w:rsid w:val="005B5039"/>
    <w:rsid w:val="005B6DEE"/>
    <w:rsid w:val="005B72DE"/>
    <w:rsid w:val="005C2796"/>
    <w:rsid w:val="005D1584"/>
    <w:rsid w:val="005D603D"/>
    <w:rsid w:val="005D7661"/>
    <w:rsid w:val="005E539C"/>
    <w:rsid w:val="005E7F84"/>
    <w:rsid w:val="005F25BB"/>
    <w:rsid w:val="005F27B0"/>
    <w:rsid w:val="00600FCF"/>
    <w:rsid w:val="006038CC"/>
    <w:rsid w:val="00603E87"/>
    <w:rsid w:val="0060569E"/>
    <w:rsid w:val="00606F7E"/>
    <w:rsid w:val="0061077F"/>
    <w:rsid w:val="00611AD8"/>
    <w:rsid w:val="00611C0A"/>
    <w:rsid w:val="00611C74"/>
    <w:rsid w:val="00611E18"/>
    <w:rsid w:val="00611FE1"/>
    <w:rsid w:val="006120C5"/>
    <w:rsid w:val="00613299"/>
    <w:rsid w:val="00614A62"/>
    <w:rsid w:val="006173DA"/>
    <w:rsid w:val="00620EC0"/>
    <w:rsid w:val="00623180"/>
    <w:rsid w:val="00623C7D"/>
    <w:rsid w:val="00630E71"/>
    <w:rsid w:val="00631786"/>
    <w:rsid w:val="0063628B"/>
    <w:rsid w:val="00637FAA"/>
    <w:rsid w:val="006400B1"/>
    <w:rsid w:val="006408B6"/>
    <w:rsid w:val="006428BE"/>
    <w:rsid w:val="00644C3B"/>
    <w:rsid w:val="006458DC"/>
    <w:rsid w:val="0064603D"/>
    <w:rsid w:val="006463B2"/>
    <w:rsid w:val="006479D8"/>
    <w:rsid w:val="006503B8"/>
    <w:rsid w:val="006509B6"/>
    <w:rsid w:val="00650B2D"/>
    <w:rsid w:val="00650FD1"/>
    <w:rsid w:val="00652D03"/>
    <w:rsid w:val="0065397C"/>
    <w:rsid w:val="006564EF"/>
    <w:rsid w:val="00657332"/>
    <w:rsid w:val="006654B2"/>
    <w:rsid w:val="00665818"/>
    <w:rsid w:val="00667748"/>
    <w:rsid w:val="00674173"/>
    <w:rsid w:val="006754CA"/>
    <w:rsid w:val="0067678D"/>
    <w:rsid w:val="00676AB2"/>
    <w:rsid w:val="00677618"/>
    <w:rsid w:val="00677B9F"/>
    <w:rsid w:val="00681728"/>
    <w:rsid w:val="00683367"/>
    <w:rsid w:val="00684094"/>
    <w:rsid w:val="006840F8"/>
    <w:rsid w:val="006851FB"/>
    <w:rsid w:val="00690BAF"/>
    <w:rsid w:val="006939BE"/>
    <w:rsid w:val="006951BE"/>
    <w:rsid w:val="00695470"/>
    <w:rsid w:val="00696A59"/>
    <w:rsid w:val="006A4476"/>
    <w:rsid w:val="006A6052"/>
    <w:rsid w:val="006B2576"/>
    <w:rsid w:val="006B3EC2"/>
    <w:rsid w:val="006B62CD"/>
    <w:rsid w:val="006C1443"/>
    <w:rsid w:val="006C1996"/>
    <w:rsid w:val="006C204F"/>
    <w:rsid w:val="006C789D"/>
    <w:rsid w:val="006C7B2C"/>
    <w:rsid w:val="006D0083"/>
    <w:rsid w:val="006D016F"/>
    <w:rsid w:val="006D2C5B"/>
    <w:rsid w:val="006D3676"/>
    <w:rsid w:val="006D666B"/>
    <w:rsid w:val="006E22E4"/>
    <w:rsid w:val="006E4E3E"/>
    <w:rsid w:val="006F1160"/>
    <w:rsid w:val="006F175B"/>
    <w:rsid w:val="006F3C11"/>
    <w:rsid w:val="006F4F69"/>
    <w:rsid w:val="006F5E25"/>
    <w:rsid w:val="00701A0D"/>
    <w:rsid w:val="00701BB9"/>
    <w:rsid w:val="007059FA"/>
    <w:rsid w:val="00706940"/>
    <w:rsid w:val="00710EA2"/>
    <w:rsid w:val="00711A08"/>
    <w:rsid w:val="00714DF6"/>
    <w:rsid w:val="007157B0"/>
    <w:rsid w:val="00715E77"/>
    <w:rsid w:val="00717055"/>
    <w:rsid w:val="007225CE"/>
    <w:rsid w:val="007331E1"/>
    <w:rsid w:val="00734F43"/>
    <w:rsid w:val="00734F53"/>
    <w:rsid w:val="00735BEA"/>
    <w:rsid w:val="00736731"/>
    <w:rsid w:val="00736B09"/>
    <w:rsid w:val="00736B52"/>
    <w:rsid w:val="00737F5D"/>
    <w:rsid w:val="00737F96"/>
    <w:rsid w:val="00737FF6"/>
    <w:rsid w:val="00745F09"/>
    <w:rsid w:val="007477DB"/>
    <w:rsid w:val="00747FAF"/>
    <w:rsid w:val="00751ABD"/>
    <w:rsid w:val="00753F23"/>
    <w:rsid w:val="00754EC3"/>
    <w:rsid w:val="00757409"/>
    <w:rsid w:val="007578E9"/>
    <w:rsid w:val="0076001A"/>
    <w:rsid w:val="00761F6E"/>
    <w:rsid w:val="0076448B"/>
    <w:rsid w:val="00766941"/>
    <w:rsid w:val="007675F4"/>
    <w:rsid w:val="007713F1"/>
    <w:rsid w:val="007716F9"/>
    <w:rsid w:val="00774B87"/>
    <w:rsid w:val="00775B5C"/>
    <w:rsid w:val="00780885"/>
    <w:rsid w:val="00782673"/>
    <w:rsid w:val="00783C4D"/>
    <w:rsid w:val="007877E6"/>
    <w:rsid w:val="0079040B"/>
    <w:rsid w:val="00795281"/>
    <w:rsid w:val="00795A61"/>
    <w:rsid w:val="007A0822"/>
    <w:rsid w:val="007A0886"/>
    <w:rsid w:val="007A267A"/>
    <w:rsid w:val="007A3A46"/>
    <w:rsid w:val="007A3B43"/>
    <w:rsid w:val="007A5044"/>
    <w:rsid w:val="007B5EBA"/>
    <w:rsid w:val="007B64D5"/>
    <w:rsid w:val="007C073B"/>
    <w:rsid w:val="007C1127"/>
    <w:rsid w:val="007C688E"/>
    <w:rsid w:val="007D1E69"/>
    <w:rsid w:val="007D22BE"/>
    <w:rsid w:val="007D2CE2"/>
    <w:rsid w:val="007D5046"/>
    <w:rsid w:val="007D6089"/>
    <w:rsid w:val="007D73C0"/>
    <w:rsid w:val="007E0AB4"/>
    <w:rsid w:val="007E10A7"/>
    <w:rsid w:val="007E2EDC"/>
    <w:rsid w:val="007E3FDD"/>
    <w:rsid w:val="007E51DB"/>
    <w:rsid w:val="007E7D0D"/>
    <w:rsid w:val="007F0B30"/>
    <w:rsid w:val="007F0F89"/>
    <w:rsid w:val="007F3174"/>
    <w:rsid w:val="007F4594"/>
    <w:rsid w:val="007F72B7"/>
    <w:rsid w:val="00801B0D"/>
    <w:rsid w:val="008038BA"/>
    <w:rsid w:val="00806E55"/>
    <w:rsid w:val="00807F2B"/>
    <w:rsid w:val="00807FE0"/>
    <w:rsid w:val="00821A4A"/>
    <w:rsid w:val="00822541"/>
    <w:rsid w:val="00822F74"/>
    <w:rsid w:val="00825465"/>
    <w:rsid w:val="0083166F"/>
    <w:rsid w:val="00832F9D"/>
    <w:rsid w:val="008403CE"/>
    <w:rsid w:val="00841CE0"/>
    <w:rsid w:val="00841D10"/>
    <w:rsid w:val="00842928"/>
    <w:rsid w:val="00842EAD"/>
    <w:rsid w:val="0084453C"/>
    <w:rsid w:val="00852D63"/>
    <w:rsid w:val="00852E9B"/>
    <w:rsid w:val="00852EA6"/>
    <w:rsid w:val="00854A3A"/>
    <w:rsid w:val="00860890"/>
    <w:rsid w:val="00862E84"/>
    <w:rsid w:val="0087245A"/>
    <w:rsid w:val="0087638D"/>
    <w:rsid w:val="00876A2E"/>
    <w:rsid w:val="008771F7"/>
    <w:rsid w:val="008849CB"/>
    <w:rsid w:val="0088507A"/>
    <w:rsid w:val="00896581"/>
    <w:rsid w:val="008A03C0"/>
    <w:rsid w:val="008A29A7"/>
    <w:rsid w:val="008A4CD1"/>
    <w:rsid w:val="008A7826"/>
    <w:rsid w:val="008B0E58"/>
    <w:rsid w:val="008C4248"/>
    <w:rsid w:val="008D2231"/>
    <w:rsid w:val="008D53D7"/>
    <w:rsid w:val="008D6796"/>
    <w:rsid w:val="008E22E8"/>
    <w:rsid w:val="008E3F57"/>
    <w:rsid w:val="008E5979"/>
    <w:rsid w:val="008F1D01"/>
    <w:rsid w:val="008F42D8"/>
    <w:rsid w:val="008F5641"/>
    <w:rsid w:val="008F5EE8"/>
    <w:rsid w:val="009007B0"/>
    <w:rsid w:val="00906773"/>
    <w:rsid w:val="00911557"/>
    <w:rsid w:val="009130EC"/>
    <w:rsid w:val="0091507A"/>
    <w:rsid w:val="00920D30"/>
    <w:rsid w:val="00921C98"/>
    <w:rsid w:val="00925F21"/>
    <w:rsid w:val="009270ED"/>
    <w:rsid w:val="00927754"/>
    <w:rsid w:val="0093460D"/>
    <w:rsid w:val="009348CB"/>
    <w:rsid w:val="009416BE"/>
    <w:rsid w:val="0094349F"/>
    <w:rsid w:val="0094362C"/>
    <w:rsid w:val="00943D53"/>
    <w:rsid w:val="00944142"/>
    <w:rsid w:val="009453F2"/>
    <w:rsid w:val="009543B1"/>
    <w:rsid w:val="00956479"/>
    <w:rsid w:val="00957A8C"/>
    <w:rsid w:val="009623AB"/>
    <w:rsid w:val="00962A98"/>
    <w:rsid w:val="009714E2"/>
    <w:rsid w:val="0097539F"/>
    <w:rsid w:val="00975EB1"/>
    <w:rsid w:val="00976922"/>
    <w:rsid w:val="00976E2C"/>
    <w:rsid w:val="00985C0E"/>
    <w:rsid w:val="009904B9"/>
    <w:rsid w:val="009A0BB6"/>
    <w:rsid w:val="009A19BA"/>
    <w:rsid w:val="009A51CA"/>
    <w:rsid w:val="009A6789"/>
    <w:rsid w:val="009A7876"/>
    <w:rsid w:val="009A7A7E"/>
    <w:rsid w:val="009B116D"/>
    <w:rsid w:val="009B3365"/>
    <w:rsid w:val="009B3774"/>
    <w:rsid w:val="009B50EA"/>
    <w:rsid w:val="009B6F99"/>
    <w:rsid w:val="009C0D9A"/>
    <w:rsid w:val="009C3F34"/>
    <w:rsid w:val="009D05FD"/>
    <w:rsid w:val="009D1630"/>
    <w:rsid w:val="009D4805"/>
    <w:rsid w:val="009D6C77"/>
    <w:rsid w:val="009E04E6"/>
    <w:rsid w:val="009E0570"/>
    <w:rsid w:val="009E2D42"/>
    <w:rsid w:val="009E3319"/>
    <w:rsid w:val="009E6C33"/>
    <w:rsid w:val="009F1860"/>
    <w:rsid w:val="00A00BA8"/>
    <w:rsid w:val="00A00D5A"/>
    <w:rsid w:val="00A027AA"/>
    <w:rsid w:val="00A02807"/>
    <w:rsid w:val="00A041E9"/>
    <w:rsid w:val="00A05A25"/>
    <w:rsid w:val="00A05A36"/>
    <w:rsid w:val="00A0643E"/>
    <w:rsid w:val="00A0678F"/>
    <w:rsid w:val="00A103B7"/>
    <w:rsid w:val="00A118BD"/>
    <w:rsid w:val="00A12D91"/>
    <w:rsid w:val="00A13C3E"/>
    <w:rsid w:val="00A15813"/>
    <w:rsid w:val="00A1621A"/>
    <w:rsid w:val="00A167B5"/>
    <w:rsid w:val="00A17441"/>
    <w:rsid w:val="00A21D1C"/>
    <w:rsid w:val="00A23504"/>
    <w:rsid w:val="00A25259"/>
    <w:rsid w:val="00A26743"/>
    <w:rsid w:val="00A316FC"/>
    <w:rsid w:val="00A36E47"/>
    <w:rsid w:val="00A40C24"/>
    <w:rsid w:val="00A4251E"/>
    <w:rsid w:val="00A42B87"/>
    <w:rsid w:val="00A44917"/>
    <w:rsid w:val="00A50DA3"/>
    <w:rsid w:val="00A514FA"/>
    <w:rsid w:val="00A55073"/>
    <w:rsid w:val="00A57113"/>
    <w:rsid w:val="00A6065C"/>
    <w:rsid w:val="00A60CC5"/>
    <w:rsid w:val="00A63ED3"/>
    <w:rsid w:val="00A64248"/>
    <w:rsid w:val="00A6566B"/>
    <w:rsid w:val="00A66741"/>
    <w:rsid w:val="00A707CA"/>
    <w:rsid w:val="00A72B21"/>
    <w:rsid w:val="00A742CE"/>
    <w:rsid w:val="00A76A08"/>
    <w:rsid w:val="00A81095"/>
    <w:rsid w:val="00A84543"/>
    <w:rsid w:val="00A84711"/>
    <w:rsid w:val="00A9109E"/>
    <w:rsid w:val="00A91C55"/>
    <w:rsid w:val="00A9228A"/>
    <w:rsid w:val="00A94781"/>
    <w:rsid w:val="00AB0C47"/>
    <w:rsid w:val="00AB0DB2"/>
    <w:rsid w:val="00AB130B"/>
    <w:rsid w:val="00AB1F3E"/>
    <w:rsid w:val="00AB2306"/>
    <w:rsid w:val="00AC017D"/>
    <w:rsid w:val="00AC1789"/>
    <w:rsid w:val="00AC4A51"/>
    <w:rsid w:val="00AD02BA"/>
    <w:rsid w:val="00AD4497"/>
    <w:rsid w:val="00AD5E75"/>
    <w:rsid w:val="00AD7781"/>
    <w:rsid w:val="00AE0621"/>
    <w:rsid w:val="00AE55D2"/>
    <w:rsid w:val="00AE73E0"/>
    <w:rsid w:val="00AE752A"/>
    <w:rsid w:val="00AF1F5E"/>
    <w:rsid w:val="00AF48C2"/>
    <w:rsid w:val="00B01116"/>
    <w:rsid w:val="00B04BDA"/>
    <w:rsid w:val="00B0578C"/>
    <w:rsid w:val="00B111A2"/>
    <w:rsid w:val="00B20747"/>
    <w:rsid w:val="00B236E4"/>
    <w:rsid w:val="00B23F07"/>
    <w:rsid w:val="00B265E0"/>
    <w:rsid w:val="00B26957"/>
    <w:rsid w:val="00B30727"/>
    <w:rsid w:val="00B30A4A"/>
    <w:rsid w:val="00B31139"/>
    <w:rsid w:val="00B31BD7"/>
    <w:rsid w:val="00B31DEF"/>
    <w:rsid w:val="00B33D44"/>
    <w:rsid w:val="00B351F4"/>
    <w:rsid w:val="00B37FDE"/>
    <w:rsid w:val="00B40CEA"/>
    <w:rsid w:val="00B421B0"/>
    <w:rsid w:val="00B426BE"/>
    <w:rsid w:val="00B52538"/>
    <w:rsid w:val="00B52C6A"/>
    <w:rsid w:val="00B52F27"/>
    <w:rsid w:val="00B550EC"/>
    <w:rsid w:val="00B551C8"/>
    <w:rsid w:val="00B57AA2"/>
    <w:rsid w:val="00B62F60"/>
    <w:rsid w:val="00B67104"/>
    <w:rsid w:val="00B67871"/>
    <w:rsid w:val="00B7047D"/>
    <w:rsid w:val="00B75E5D"/>
    <w:rsid w:val="00B80A39"/>
    <w:rsid w:val="00B82FC4"/>
    <w:rsid w:val="00B842E7"/>
    <w:rsid w:val="00B921F1"/>
    <w:rsid w:val="00B9331A"/>
    <w:rsid w:val="00B97BE6"/>
    <w:rsid w:val="00BA02E2"/>
    <w:rsid w:val="00BA41D0"/>
    <w:rsid w:val="00BB1809"/>
    <w:rsid w:val="00BB2EAF"/>
    <w:rsid w:val="00BB4FFE"/>
    <w:rsid w:val="00BB60DE"/>
    <w:rsid w:val="00BB7840"/>
    <w:rsid w:val="00BC07C9"/>
    <w:rsid w:val="00BC1AF0"/>
    <w:rsid w:val="00BC2458"/>
    <w:rsid w:val="00BC45C9"/>
    <w:rsid w:val="00BC4EBE"/>
    <w:rsid w:val="00BD0CE5"/>
    <w:rsid w:val="00BD243E"/>
    <w:rsid w:val="00BD3CE6"/>
    <w:rsid w:val="00BD63DD"/>
    <w:rsid w:val="00BE23FB"/>
    <w:rsid w:val="00BE4F01"/>
    <w:rsid w:val="00BE5937"/>
    <w:rsid w:val="00BF0A51"/>
    <w:rsid w:val="00BF29EF"/>
    <w:rsid w:val="00BF3E29"/>
    <w:rsid w:val="00BF4456"/>
    <w:rsid w:val="00C004BA"/>
    <w:rsid w:val="00C00E3F"/>
    <w:rsid w:val="00C02723"/>
    <w:rsid w:val="00C16DCF"/>
    <w:rsid w:val="00C256D2"/>
    <w:rsid w:val="00C26101"/>
    <w:rsid w:val="00C26568"/>
    <w:rsid w:val="00C26861"/>
    <w:rsid w:val="00C3399E"/>
    <w:rsid w:val="00C35219"/>
    <w:rsid w:val="00C365D9"/>
    <w:rsid w:val="00C37FC1"/>
    <w:rsid w:val="00C431BF"/>
    <w:rsid w:val="00C44127"/>
    <w:rsid w:val="00C45E5F"/>
    <w:rsid w:val="00C47E79"/>
    <w:rsid w:val="00C5098D"/>
    <w:rsid w:val="00C518EF"/>
    <w:rsid w:val="00C525B3"/>
    <w:rsid w:val="00C52683"/>
    <w:rsid w:val="00C52E41"/>
    <w:rsid w:val="00C547F2"/>
    <w:rsid w:val="00C54DC0"/>
    <w:rsid w:val="00C56A4A"/>
    <w:rsid w:val="00C57C2F"/>
    <w:rsid w:val="00C656DC"/>
    <w:rsid w:val="00C660CF"/>
    <w:rsid w:val="00C67026"/>
    <w:rsid w:val="00C71288"/>
    <w:rsid w:val="00C7212D"/>
    <w:rsid w:val="00C734F2"/>
    <w:rsid w:val="00C74867"/>
    <w:rsid w:val="00C751EA"/>
    <w:rsid w:val="00C77FF8"/>
    <w:rsid w:val="00C8255A"/>
    <w:rsid w:val="00C830AB"/>
    <w:rsid w:val="00C84A85"/>
    <w:rsid w:val="00C85523"/>
    <w:rsid w:val="00C8596E"/>
    <w:rsid w:val="00C867E0"/>
    <w:rsid w:val="00C90FB9"/>
    <w:rsid w:val="00C93F9E"/>
    <w:rsid w:val="00C95872"/>
    <w:rsid w:val="00CA0338"/>
    <w:rsid w:val="00CA510B"/>
    <w:rsid w:val="00CA7A9B"/>
    <w:rsid w:val="00CB21D5"/>
    <w:rsid w:val="00CB2B2F"/>
    <w:rsid w:val="00CB418C"/>
    <w:rsid w:val="00CB72D5"/>
    <w:rsid w:val="00CB7A51"/>
    <w:rsid w:val="00CC0649"/>
    <w:rsid w:val="00CC26F6"/>
    <w:rsid w:val="00CC3280"/>
    <w:rsid w:val="00CC3F3A"/>
    <w:rsid w:val="00CC55E2"/>
    <w:rsid w:val="00CD0053"/>
    <w:rsid w:val="00CD22F6"/>
    <w:rsid w:val="00CD3AC7"/>
    <w:rsid w:val="00CD6DDD"/>
    <w:rsid w:val="00CE49BA"/>
    <w:rsid w:val="00CE4FFE"/>
    <w:rsid w:val="00CF3E3F"/>
    <w:rsid w:val="00CF411D"/>
    <w:rsid w:val="00CF66E3"/>
    <w:rsid w:val="00CF7E33"/>
    <w:rsid w:val="00D01B06"/>
    <w:rsid w:val="00D0430F"/>
    <w:rsid w:val="00D05E63"/>
    <w:rsid w:val="00D06D7B"/>
    <w:rsid w:val="00D074E2"/>
    <w:rsid w:val="00D11BEF"/>
    <w:rsid w:val="00D11F28"/>
    <w:rsid w:val="00D12319"/>
    <w:rsid w:val="00D123D6"/>
    <w:rsid w:val="00D12473"/>
    <w:rsid w:val="00D14277"/>
    <w:rsid w:val="00D163CF"/>
    <w:rsid w:val="00D20A2D"/>
    <w:rsid w:val="00D2196F"/>
    <w:rsid w:val="00D35F25"/>
    <w:rsid w:val="00D3619B"/>
    <w:rsid w:val="00D408BD"/>
    <w:rsid w:val="00D41C63"/>
    <w:rsid w:val="00D43B3C"/>
    <w:rsid w:val="00D44451"/>
    <w:rsid w:val="00D453C7"/>
    <w:rsid w:val="00D46B0B"/>
    <w:rsid w:val="00D506EA"/>
    <w:rsid w:val="00D5212D"/>
    <w:rsid w:val="00D53F77"/>
    <w:rsid w:val="00D55614"/>
    <w:rsid w:val="00D61A12"/>
    <w:rsid w:val="00D629D0"/>
    <w:rsid w:val="00D63F1C"/>
    <w:rsid w:val="00D6597B"/>
    <w:rsid w:val="00D72541"/>
    <w:rsid w:val="00D74ABB"/>
    <w:rsid w:val="00D808AF"/>
    <w:rsid w:val="00D81ACB"/>
    <w:rsid w:val="00D83BBE"/>
    <w:rsid w:val="00D84DBD"/>
    <w:rsid w:val="00D87997"/>
    <w:rsid w:val="00D93FF6"/>
    <w:rsid w:val="00D95010"/>
    <w:rsid w:val="00D96663"/>
    <w:rsid w:val="00D9723E"/>
    <w:rsid w:val="00DA05CA"/>
    <w:rsid w:val="00DA07CA"/>
    <w:rsid w:val="00DA09DD"/>
    <w:rsid w:val="00DA3E58"/>
    <w:rsid w:val="00DB0479"/>
    <w:rsid w:val="00DB1B26"/>
    <w:rsid w:val="00DB23F1"/>
    <w:rsid w:val="00DB468B"/>
    <w:rsid w:val="00DB5426"/>
    <w:rsid w:val="00DC385A"/>
    <w:rsid w:val="00DC58D8"/>
    <w:rsid w:val="00DC6BE2"/>
    <w:rsid w:val="00DD282E"/>
    <w:rsid w:val="00DE08B5"/>
    <w:rsid w:val="00DE28E9"/>
    <w:rsid w:val="00DF15D3"/>
    <w:rsid w:val="00DF1C15"/>
    <w:rsid w:val="00DF1DB0"/>
    <w:rsid w:val="00DF4B13"/>
    <w:rsid w:val="00DF644B"/>
    <w:rsid w:val="00DF69A2"/>
    <w:rsid w:val="00E03EAA"/>
    <w:rsid w:val="00E05289"/>
    <w:rsid w:val="00E072E3"/>
    <w:rsid w:val="00E07FE6"/>
    <w:rsid w:val="00E1258F"/>
    <w:rsid w:val="00E167E2"/>
    <w:rsid w:val="00E212BA"/>
    <w:rsid w:val="00E2326F"/>
    <w:rsid w:val="00E234E1"/>
    <w:rsid w:val="00E25380"/>
    <w:rsid w:val="00E37612"/>
    <w:rsid w:val="00E45C4E"/>
    <w:rsid w:val="00E462EC"/>
    <w:rsid w:val="00E47238"/>
    <w:rsid w:val="00E47361"/>
    <w:rsid w:val="00E52959"/>
    <w:rsid w:val="00E52EB3"/>
    <w:rsid w:val="00E532D5"/>
    <w:rsid w:val="00E559A1"/>
    <w:rsid w:val="00E60B35"/>
    <w:rsid w:val="00E66495"/>
    <w:rsid w:val="00E709CA"/>
    <w:rsid w:val="00E724C1"/>
    <w:rsid w:val="00E7356B"/>
    <w:rsid w:val="00E91C1C"/>
    <w:rsid w:val="00E92676"/>
    <w:rsid w:val="00E9419D"/>
    <w:rsid w:val="00EA05CB"/>
    <w:rsid w:val="00EA73D1"/>
    <w:rsid w:val="00EA78B8"/>
    <w:rsid w:val="00EB0F81"/>
    <w:rsid w:val="00EB4447"/>
    <w:rsid w:val="00EB4DDB"/>
    <w:rsid w:val="00EB7DE4"/>
    <w:rsid w:val="00EC3A5C"/>
    <w:rsid w:val="00EC5AC5"/>
    <w:rsid w:val="00EC754C"/>
    <w:rsid w:val="00EC7570"/>
    <w:rsid w:val="00EC78F0"/>
    <w:rsid w:val="00ED064D"/>
    <w:rsid w:val="00ED116B"/>
    <w:rsid w:val="00ED17DF"/>
    <w:rsid w:val="00ED3C23"/>
    <w:rsid w:val="00ED7CE5"/>
    <w:rsid w:val="00EE1006"/>
    <w:rsid w:val="00EE1D15"/>
    <w:rsid w:val="00EE33A1"/>
    <w:rsid w:val="00EE33CD"/>
    <w:rsid w:val="00EE635E"/>
    <w:rsid w:val="00EF507C"/>
    <w:rsid w:val="00EF55FA"/>
    <w:rsid w:val="00F00876"/>
    <w:rsid w:val="00F00BF5"/>
    <w:rsid w:val="00F01237"/>
    <w:rsid w:val="00F05B25"/>
    <w:rsid w:val="00F065F1"/>
    <w:rsid w:val="00F07F85"/>
    <w:rsid w:val="00F10235"/>
    <w:rsid w:val="00F10512"/>
    <w:rsid w:val="00F115E2"/>
    <w:rsid w:val="00F12E34"/>
    <w:rsid w:val="00F13614"/>
    <w:rsid w:val="00F1748B"/>
    <w:rsid w:val="00F25959"/>
    <w:rsid w:val="00F25C98"/>
    <w:rsid w:val="00F27AE4"/>
    <w:rsid w:val="00F32340"/>
    <w:rsid w:val="00F41216"/>
    <w:rsid w:val="00F41AE5"/>
    <w:rsid w:val="00F41CBC"/>
    <w:rsid w:val="00F41F79"/>
    <w:rsid w:val="00F4420A"/>
    <w:rsid w:val="00F44EAB"/>
    <w:rsid w:val="00F450F5"/>
    <w:rsid w:val="00F50BE3"/>
    <w:rsid w:val="00F541E8"/>
    <w:rsid w:val="00F54E08"/>
    <w:rsid w:val="00F54F81"/>
    <w:rsid w:val="00F61467"/>
    <w:rsid w:val="00F62C2D"/>
    <w:rsid w:val="00F65251"/>
    <w:rsid w:val="00F65FA9"/>
    <w:rsid w:val="00F6652B"/>
    <w:rsid w:val="00F677F5"/>
    <w:rsid w:val="00F7085F"/>
    <w:rsid w:val="00F71C2B"/>
    <w:rsid w:val="00F72193"/>
    <w:rsid w:val="00F76140"/>
    <w:rsid w:val="00F82529"/>
    <w:rsid w:val="00F848C6"/>
    <w:rsid w:val="00F86ACC"/>
    <w:rsid w:val="00F879B2"/>
    <w:rsid w:val="00F879C0"/>
    <w:rsid w:val="00F90FF2"/>
    <w:rsid w:val="00F91A41"/>
    <w:rsid w:val="00F91CA1"/>
    <w:rsid w:val="00F93B24"/>
    <w:rsid w:val="00F93EFF"/>
    <w:rsid w:val="00F965D3"/>
    <w:rsid w:val="00F97DB5"/>
    <w:rsid w:val="00FA262B"/>
    <w:rsid w:val="00FA34E3"/>
    <w:rsid w:val="00FA39F4"/>
    <w:rsid w:val="00FA49FA"/>
    <w:rsid w:val="00FA5B88"/>
    <w:rsid w:val="00FA63D5"/>
    <w:rsid w:val="00FB1123"/>
    <w:rsid w:val="00FB5A5B"/>
    <w:rsid w:val="00FB6C74"/>
    <w:rsid w:val="00FC1737"/>
    <w:rsid w:val="00FC1F93"/>
    <w:rsid w:val="00FC2907"/>
    <w:rsid w:val="00FC2FA5"/>
    <w:rsid w:val="00FC531F"/>
    <w:rsid w:val="00FD28EA"/>
    <w:rsid w:val="00FD3DA9"/>
    <w:rsid w:val="00FD6E8A"/>
    <w:rsid w:val="00FD77E3"/>
    <w:rsid w:val="00FD795F"/>
    <w:rsid w:val="00FE0865"/>
    <w:rsid w:val="00FE0EBF"/>
    <w:rsid w:val="00FE11F2"/>
    <w:rsid w:val="00FE1C3B"/>
    <w:rsid w:val="00FE4A46"/>
    <w:rsid w:val="00FE5AF9"/>
    <w:rsid w:val="00FE72F9"/>
    <w:rsid w:val="00FF1B95"/>
    <w:rsid w:val="00FF3019"/>
    <w:rsid w:val="00FF5701"/>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BB6567"/>
  <w15:docId w15:val="{9D03EFAA-DAEE-4023-A74E-7812D5047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B44"/>
    <w:pPr>
      <w:widowControl w:val="0"/>
      <w:overflowPunct w:val="0"/>
      <w:autoSpaceDE w:val="0"/>
      <w:autoSpaceDN w:val="0"/>
      <w:adjustRightInd w:val="0"/>
    </w:pPr>
    <w:rPr>
      <w:kern w:val="28"/>
      <w:lang w:val="en-GB"/>
    </w:rPr>
  </w:style>
  <w:style w:type="paragraph" w:styleId="Heading1">
    <w:name w:val="heading 1"/>
    <w:aliases w:val="H1,Section Heading,heading1,Antraste 1,h1,Heading 1 Char,Section Heading Char,heading1 Char,Antraste 1 Char,h1 Char"/>
    <w:basedOn w:val="Normal"/>
    <w:next w:val="Normal"/>
    <w:qFormat/>
    <w:rsid w:val="00053B44"/>
    <w:pPr>
      <w:keepNext/>
      <w:tabs>
        <w:tab w:val="left" w:pos="318"/>
      </w:tabs>
      <w:spacing w:before="240" w:after="240"/>
      <w:jc w:val="center"/>
      <w:outlineLvl w:val="0"/>
    </w:pPr>
    <w:rPr>
      <w:b/>
      <w:bCs/>
      <w:sz w:val="24"/>
      <w:szCs w:val="24"/>
    </w:rPr>
  </w:style>
  <w:style w:type="paragraph" w:styleId="Heading2">
    <w:name w:val="heading 2"/>
    <w:basedOn w:val="Normal"/>
    <w:next w:val="Normal"/>
    <w:qFormat/>
    <w:rsid w:val="00053B4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53B44"/>
    <w:pPr>
      <w:keepNext/>
      <w:spacing w:before="240" w:after="60"/>
      <w:outlineLvl w:val="2"/>
    </w:pPr>
    <w:rPr>
      <w:rFonts w:ascii="Arial" w:hAnsi="Arial" w:cs="Arial"/>
      <w:b/>
      <w:bCs/>
      <w:sz w:val="26"/>
      <w:szCs w:val="26"/>
    </w:rPr>
  </w:style>
  <w:style w:type="paragraph" w:styleId="Heading4">
    <w:name w:val="heading 4"/>
    <w:basedOn w:val="Normal"/>
    <w:next w:val="Normal"/>
    <w:qFormat/>
    <w:rsid w:val="00053B44"/>
    <w:pPr>
      <w:keepNext/>
      <w:spacing w:before="240" w:after="60"/>
      <w:outlineLvl w:val="3"/>
    </w:pPr>
    <w:rPr>
      <w:b/>
      <w:bCs/>
      <w:sz w:val="28"/>
      <w:szCs w:val="28"/>
    </w:rPr>
  </w:style>
  <w:style w:type="paragraph" w:styleId="Heading5">
    <w:name w:val="heading 5"/>
    <w:basedOn w:val="Normal"/>
    <w:next w:val="Normal"/>
    <w:link w:val="Heading5Char"/>
    <w:qFormat/>
    <w:rsid w:val="00053B44"/>
    <w:pPr>
      <w:spacing w:before="240" w:after="60"/>
      <w:outlineLvl w:val="4"/>
    </w:pPr>
    <w:rPr>
      <w:b/>
      <w:bCs/>
      <w:i/>
      <w:iCs/>
      <w:sz w:val="26"/>
      <w:szCs w:val="26"/>
    </w:rPr>
  </w:style>
  <w:style w:type="paragraph" w:styleId="Heading8">
    <w:name w:val="heading 8"/>
    <w:basedOn w:val="Normal"/>
    <w:next w:val="Normal"/>
    <w:qFormat/>
    <w:rsid w:val="00053B44"/>
    <w:pPr>
      <w:spacing w:before="240" w:after="60"/>
      <w:outlineLvl w:val="7"/>
    </w:pPr>
    <w:rPr>
      <w:i/>
      <w:i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53B44"/>
    <w:pPr>
      <w:spacing w:before="240" w:after="240"/>
      <w:ind w:left="624"/>
      <w:jc w:val="both"/>
    </w:pPr>
    <w:rPr>
      <w:i/>
      <w:iCs/>
      <w:sz w:val="24"/>
      <w:szCs w:val="24"/>
      <w:lang w:val="lv-LV"/>
    </w:rPr>
  </w:style>
  <w:style w:type="paragraph" w:styleId="BodyTextIndent2">
    <w:name w:val="Body Text Indent 2"/>
    <w:basedOn w:val="Normal"/>
    <w:rsid w:val="00053B44"/>
    <w:pPr>
      <w:tabs>
        <w:tab w:val="left" w:pos="360"/>
      </w:tabs>
      <w:ind w:left="357" w:hanging="357"/>
      <w:jc w:val="both"/>
    </w:pPr>
    <w:rPr>
      <w:sz w:val="24"/>
      <w:szCs w:val="24"/>
    </w:rPr>
  </w:style>
  <w:style w:type="paragraph" w:styleId="Header">
    <w:name w:val="header"/>
    <w:basedOn w:val="Normal"/>
    <w:rsid w:val="00053B44"/>
    <w:pPr>
      <w:tabs>
        <w:tab w:val="center" w:pos="4844"/>
        <w:tab w:val="right" w:pos="9689"/>
      </w:tabs>
    </w:pPr>
  </w:style>
  <w:style w:type="paragraph" w:styleId="Footer">
    <w:name w:val="footer"/>
    <w:basedOn w:val="Normal"/>
    <w:link w:val="FooterChar"/>
    <w:uiPriority w:val="99"/>
    <w:rsid w:val="00053B44"/>
    <w:pPr>
      <w:tabs>
        <w:tab w:val="center" w:pos="4844"/>
        <w:tab w:val="right" w:pos="9689"/>
      </w:tabs>
    </w:pPr>
  </w:style>
  <w:style w:type="paragraph" w:styleId="BodyText">
    <w:name w:val="Body Text"/>
    <w:basedOn w:val="Normal"/>
    <w:link w:val="BodyTextChar"/>
    <w:rsid w:val="00053B44"/>
    <w:pPr>
      <w:spacing w:after="120"/>
    </w:pPr>
  </w:style>
  <w:style w:type="character" w:styleId="Hyperlink">
    <w:name w:val="Hyperlink"/>
    <w:uiPriority w:val="99"/>
    <w:rsid w:val="00053B44"/>
    <w:rPr>
      <w:color w:val="0000FF"/>
      <w:u w:val="single"/>
    </w:rPr>
  </w:style>
  <w:style w:type="paragraph" w:customStyle="1" w:styleId="naisf">
    <w:name w:val="naisf"/>
    <w:basedOn w:val="Normal"/>
    <w:rsid w:val="00053B44"/>
    <w:pPr>
      <w:widowControl/>
      <w:overflowPunct/>
      <w:autoSpaceDE/>
      <w:autoSpaceDN/>
      <w:adjustRightInd/>
      <w:spacing w:before="100" w:beforeAutospacing="1" w:after="100" w:afterAutospacing="1"/>
      <w:jc w:val="both"/>
    </w:pPr>
    <w:rPr>
      <w:kern w:val="0"/>
      <w:sz w:val="24"/>
      <w:szCs w:val="24"/>
      <w:lang w:eastAsia="en-US"/>
    </w:rPr>
  </w:style>
  <w:style w:type="character" w:styleId="PageNumber">
    <w:name w:val="page number"/>
    <w:basedOn w:val="DefaultParagraphFont"/>
    <w:rsid w:val="00053B44"/>
  </w:style>
  <w:style w:type="paragraph" w:customStyle="1" w:styleId="CharCharCharChar">
    <w:name w:val="Char Char Char Char"/>
    <w:basedOn w:val="Normal"/>
    <w:rsid w:val="00053B44"/>
    <w:pPr>
      <w:widowControl/>
      <w:overflowPunct/>
      <w:autoSpaceDE/>
      <w:autoSpaceDN/>
      <w:adjustRightInd/>
      <w:spacing w:before="40"/>
    </w:pPr>
    <w:rPr>
      <w:kern w:val="0"/>
      <w:sz w:val="24"/>
      <w:szCs w:val="24"/>
      <w:lang w:val="pl-PL" w:eastAsia="pl-PL"/>
    </w:rPr>
  </w:style>
  <w:style w:type="table" w:styleId="TableGrid">
    <w:name w:val="Table Grid"/>
    <w:basedOn w:val="TableNormal"/>
    <w:uiPriority w:val="59"/>
    <w:rsid w:val="00053B44"/>
    <w:pPr>
      <w:widowControl w:val="0"/>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053B44"/>
    <w:pPr>
      <w:widowControl/>
      <w:overflowPunct/>
      <w:autoSpaceDE/>
      <w:autoSpaceDN/>
      <w:adjustRightInd/>
      <w:spacing w:before="40"/>
    </w:pPr>
    <w:rPr>
      <w:kern w:val="0"/>
      <w:sz w:val="24"/>
      <w:szCs w:val="24"/>
      <w:lang w:val="pl-PL" w:eastAsia="pl-PL"/>
    </w:rPr>
  </w:style>
  <w:style w:type="paragraph" w:customStyle="1" w:styleId="CharChar1CharCharCharCharCharCharChar">
    <w:name w:val="Char Char1 Char Char Char Char Char Char Char"/>
    <w:basedOn w:val="Normal"/>
    <w:rsid w:val="00053B44"/>
    <w:pPr>
      <w:widowControl/>
      <w:overflowPunct/>
      <w:autoSpaceDE/>
      <w:autoSpaceDN/>
      <w:adjustRightInd/>
      <w:spacing w:before="40"/>
    </w:pPr>
    <w:rPr>
      <w:kern w:val="0"/>
      <w:sz w:val="24"/>
      <w:szCs w:val="24"/>
      <w:lang w:val="pl-PL" w:eastAsia="pl-PL"/>
    </w:rPr>
  </w:style>
  <w:style w:type="character" w:styleId="Strong">
    <w:name w:val="Strong"/>
    <w:qFormat/>
    <w:rsid w:val="007F0F89"/>
    <w:rPr>
      <w:b/>
      <w:bCs/>
    </w:rPr>
  </w:style>
  <w:style w:type="paragraph" w:customStyle="1" w:styleId="Char2">
    <w:name w:val="Char2"/>
    <w:basedOn w:val="Normal"/>
    <w:rsid w:val="0097539F"/>
    <w:pPr>
      <w:widowControl/>
      <w:overflowPunct/>
      <w:autoSpaceDE/>
      <w:autoSpaceDN/>
      <w:adjustRightInd/>
      <w:spacing w:before="40"/>
    </w:pPr>
    <w:rPr>
      <w:kern w:val="0"/>
      <w:sz w:val="24"/>
      <w:szCs w:val="24"/>
      <w:lang w:val="pl-PL" w:eastAsia="pl-PL"/>
    </w:rPr>
  </w:style>
  <w:style w:type="paragraph" w:styleId="BalloonText">
    <w:name w:val="Balloon Text"/>
    <w:basedOn w:val="Normal"/>
    <w:semiHidden/>
    <w:rsid w:val="00B351F4"/>
    <w:rPr>
      <w:rFonts w:ascii="Tahoma" w:hAnsi="Tahoma"/>
      <w:sz w:val="16"/>
      <w:szCs w:val="16"/>
    </w:rPr>
  </w:style>
  <w:style w:type="paragraph" w:styleId="NormalWeb">
    <w:name w:val="Normal (Web)"/>
    <w:basedOn w:val="Normal"/>
    <w:rsid w:val="00B0578C"/>
    <w:pPr>
      <w:widowControl/>
      <w:overflowPunct/>
      <w:autoSpaceDE/>
      <w:autoSpaceDN/>
      <w:adjustRightInd/>
      <w:spacing w:before="100" w:beforeAutospacing="1" w:after="100" w:afterAutospacing="1"/>
    </w:pPr>
    <w:rPr>
      <w:kern w:val="0"/>
      <w:sz w:val="24"/>
      <w:szCs w:val="24"/>
      <w:lang w:val="lv-LV" w:bidi="lo-LA"/>
    </w:rPr>
  </w:style>
  <w:style w:type="paragraph" w:customStyle="1" w:styleId="Style2">
    <w:name w:val="Style2"/>
    <w:basedOn w:val="Normal"/>
    <w:rsid w:val="007F72B7"/>
    <w:pPr>
      <w:overflowPunct/>
      <w:spacing w:line="283" w:lineRule="exact"/>
      <w:jc w:val="center"/>
    </w:pPr>
    <w:rPr>
      <w:kern w:val="0"/>
      <w:sz w:val="24"/>
      <w:szCs w:val="24"/>
      <w:lang w:val="lv-LV"/>
    </w:rPr>
  </w:style>
  <w:style w:type="character" w:customStyle="1" w:styleId="FontStyle11">
    <w:name w:val="Font Style11"/>
    <w:rsid w:val="007F72B7"/>
    <w:rPr>
      <w:rFonts w:ascii="Times New Roman" w:hAnsi="Times New Roman" w:cs="Times New Roman"/>
      <w:sz w:val="24"/>
      <w:szCs w:val="24"/>
    </w:rPr>
  </w:style>
  <w:style w:type="paragraph" w:customStyle="1" w:styleId="Style3">
    <w:name w:val="Style3"/>
    <w:basedOn w:val="Normal"/>
    <w:rsid w:val="007F72B7"/>
    <w:pPr>
      <w:overflowPunct/>
      <w:spacing w:line="286" w:lineRule="exact"/>
    </w:pPr>
    <w:rPr>
      <w:kern w:val="0"/>
      <w:sz w:val="24"/>
      <w:szCs w:val="24"/>
      <w:lang w:val="lv-LV"/>
    </w:rPr>
  </w:style>
  <w:style w:type="paragraph" w:customStyle="1" w:styleId="Default">
    <w:name w:val="Default"/>
    <w:rsid w:val="008D6796"/>
    <w:pPr>
      <w:autoSpaceDE w:val="0"/>
      <w:autoSpaceDN w:val="0"/>
      <w:adjustRightInd w:val="0"/>
    </w:pPr>
    <w:rPr>
      <w:color w:val="000000"/>
      <w:sz w:val="24"/>
      <w:szCs w:val="24"/>
      <w:lang w:bidi="lo-LA"/>
    </w:rPr>
  </w:style>
  <w:style w:type="character" w:styleId="CommentReference">
    <w:name w:val="annotation reference"/>
    <w:rsid w:val="00E072E3"/>
    <w:rPr>
      <w:sz w:val="16"/>
      <w:szCs w:val="16"/>
    </w:rPr>
  </w:style>
  <w:style w:type="paragraph" w:styleId="CommentText">
    <w:name w:val="annotation text"/>
    <w:basedOn w:val="Normal"/>
    <w:link w:val="CommentTextChar"/>
    <w:rsid w:val="00E072E3"/>
  </w:style>
  <w:style w:type="character" w:customStyle="1" w:styleId="CommentTextChar">
    <w:name w:val="Comment Text Char"/>
    <w:link w:val="CommentText"/>
    <w:rsid w:val="00E072E3"/>
    <w:rPr>
      <w:kern w:val="28"/>
      <w:lang w:val="en-GB" w:eastAsia="lv-LV"/>
    </w:rPr>
  </w:style>
  <w:style w:type="paragraph" w:styleId="CommentSubject">
    <w:name w:val="annotation subject"/>
    <w:basedOn w:val="CommentText"/>
    <w:next w:val="CommentText"/>
    <w:link w:val="CommentSubjectChar"/>
    <w:rsid w:val="00E072E3"/>
    <w:rPr>
      <w:b/>
      <w:bCs/>
    </w:rPr>
  </w:style>
  <w:style w:type="character" w:customStyle="1" w:styleId="CommentSubjectChar">
    <w:name w:val="Comment Subject Char"/>
    <w:link w:val="CommentSubject"/>
    <w:rsid w:val="00E072E3"/>
    <w:rPr>
      <w:b/>
      <w:bCs/>
      <w:kern w:val="28"/>
      <w:lang w:val="en-GB" w:eastAsia="lv-LV"/>
    </w:rPr>
  </w:style>
  <w:style w:type="paragraph" w:styleId="Revision">
    <w:name w:val="Revision"/>
    <w:hidden/>
    <w:uiPriority w:val="99"/>
    <w:semiHidden/>
    <w:rsid w:val="00010BE8"/>
    <w:rPr>
      <w:kern w:val="28"/>
      <w:lang w:val="en-GB"/>
    </w:rPr>
  </w:style>
  <w:style w:type="character" w:customStyle="1" w:styleId="FooterChar">
    <w:name w:val="Footer Char"/>
    <w:link w:val="Footer"/>
    <w:uiPriority w:val="99"/>
    <w:rsid w:val="007716F9"/>
    <w:rPr>
      <w:kern w:val="28"/>
      <w:lang w:val="en-GB" w:eastAsia="lv-LV"/>
    </w:rPr>
  </w:style>
  <w:style w:type="character" w:customStyle="1" w:styleId="BodyTextChar">
    <w:name w:val="Body Text Char"/>
    <w:link w:val="BodyText"/>
    <w:rsid w:val="00137F07"/>
    <w:rPr>
      <w:kern w:val="28"/>
      <w:lang w:val="en-GB" w:eastAsia="lv-LV"/>
    </w:rPr>
  </w:style>
  <w:style w:type="paragraph" w:styleId="ListParagraph">
    <w:name w:val="List Paragraph"/>
    <w:aliases w:val="Normal bullet 2,Bullet list"/>
    <w:basedOn w:val="Normal"/>
    <w:link w:val="ListParagraphChar"/>
    <w:qFormat/>
    <w:rsid w:val="00F50BE3"/>
    <w:pPr>
      <w:widowControl/>
      <w:overflowPunct/>
      <w:autoSpaceDE/>
      <w:autoSpaceDN/>
      <w:adjustRightInd/>
      <w:ind w:left="720"/>
      <w:contextualSpacing/>
    </w:pPr>
    <w:rPr>
      <w:rFonts w:ascii="Georgia" w:eastAsia="Calibri" w:hAnsi="Georgia"/>
      <w:kern w:val="0"/>
      <w:sz w:val="24"/>
      <w:szCs w:val="24"/>
    </w:rPr>
  </w:style>
  <w:style w:type="character" w:customStyle="1" w:styleId="ListParagraphChar">
    <w:name w:val="List Paragraph Char"/>
    <w:aliases w:val="Normal bullet 2 Char,Bullet list Char"/>
    <w:link w:val="ListParagraph"/>
    <w:rsid w:val="00F50BE3"/>
    <w:rPr>
      <w:rFonts w:ascii="Georgia" w:eastAsia="Calibri" w:hAnsi="Georgia"/>
      <w:sz w:val="24"/>
      <w:szCs w:val="24"/>
    </w:rPr>
  </w:style>
  <w:style w:type="paragraph" w:customStyle="1" w:styleId="Style1">
    <w:name w:val="Style1"/>
    <w:autoRedefine/>
    <w:qFormat/>
    <w:rsid w:val="00E60B35"/>
    <w:pPr>
      <w:tabs>
        <w:tab w:val="num" w:pos="567"/>
      </w:tabs>
      <w:ind w:left="567" w:right="28" w:hanging="567"/>
      <w:jc w:val="both"/>
    </w:pPr>
    <w:rPr>
      <w:rFonts w:eastAsia="Cambria"/>
      <w:sz w:val="24"/>
      <w:szCs w:val="24"/>
      <w:lang w:eastAsia="en-US"/>
    </w:rPr>
  </w:style>
  <w:style w:type="paragraph" w:styleId="FootnoteText">
    <w:name w:val="footnote text"/>
    <w:basedOn w:val="Normal"/>
    <w:link w:val="FootnoteTextChar"/>
    <w:rsid w:val="00E60B35"/>
    <w:pPr>
      <w:widowControl/>
      <w:overflowPunct/>
      <w:autoSpaceDE/>
      <w:autoSpaceDN/>
      <w:adjustRightInd/>
    </w:pPr>
    <w:rPr>
      <w:kern w:val="0"/>
      <w:lang w:eastAsia="en-US"/>
    </w:rPr>
  </w:style>
  <w:style w:type="character" w:customStyle="1" w:styleId="FootnoteTextChar">
    <w:name w:val="Footnote Text Char"/>
    <w:link w:val="FootnoteText"/>
    <w:rsid w:val="00E60B35"/>
    <w:rPr>
      <w:lang w:eastAsia="en-US"/>
    </w:rPr>
  </w:style>
  <w:style w:type="character" w:styleId="FootnoteReference">
    <w:name w:val="footnote reference"/>
    <w:aliases w:val="Footnote symbol"/>
    <w:uiPriority w:val="99"/>
    <w:rsid w:val="00E60B35"/>
    <w:rPr>
      <w:vertAlign w:val="superscript"/>
    </w:rPr>
  </w:style>
  <w:style w:type="paragraph" w:customStyle="1" w:styleId="TableContents">
    <w:name w:val="Table Contents"/>
    <w:basedOn w:val="Normal"/>
    <w:rsid w:val="00C26861"/>
    <w:pPr>
      <w:widowControl/>
      <w:suppressLineNumbers/>
      <w:suppressAutoHyphens/>
      <w:overflowPunct/>
      <w:autoSpaceDE/>
      <w:autoSpaceDN/>
      <w:adjustRightInd/>
    </w:pPr>
    <w:rPr>
      <w:spacing w:val="2"/>
      <w:kern w:val="1"/>
      <w:sz w:val="24"/>
      <w:szCs w:val="24"/>
      <w:lang w:val="lv-LV" w:eastAsia="ar-SA"/>
    </w:rPr>
  </w:style>
  <w:style w:type="character" w:customStyle="1" w:styleId="Heading5Char">
    <w:name w:val="Heading 5 Char"/>
    <w:link w:val="Heading5"/>
    <w:rsid w:val="00E167E2"/>
    <w:rPr>
      <w:b/>
      <w:bCs/>
      <w:i/>
      <w:iCs/>
      <w:kern w:val="28"/>
      <w:sz w:val="26"/>
      <w:szCs w:val="26"/>
      <w:lang w:val="en-GB"/>
    </w:rPr>
  </w:style>
  <w:style w:type="paragraph" w:customStyle="1" w:styleId="h3body1">
    <w:name w:val="h3_body_1"/>
    <w:autoRedefine/>
    <w:uiPriority w:val="99"/>
    <w:qFormat/>
    <w:rsid w:val="00E167E2"/>
    <w:pPr>
      <w:ind w:right="204"/>
      <w:jc w:val="both"/>
    </w:pPr>
    <w:rPr>
      <w:iCs/>
      <w:color w:val="000000"/>
      <w:sz w:val="24"/>
      <w:szCs w:val="24"/>
    </w:rPr>
  </w:style>
  <w:style w:type="paragraph" w:customStyle="1" w:styleId="StyleStyle2Justified">
    <w:name w:val="Style Style2 + Justified"/>
    <w:basedOn w:val="Normal"/>
    <w:rsid w:val="00FD795F"/>
    <w:pPr>
      <w:widowControl/>
      <w:numPr>
        <w:numId w:val="9"/>
      </w:numPr>
      <w:overflowPunct/>
      <w:autoSpaceDE/>
      <w:autoSpaceDN/>
      <w:adjustRightInd/>
      <w:spacing w:before="240" w:after="120"/>
      <w:jc w:val="both"/>
    </w:pPr>
    <w:rPr>
      <w:rFonts w:ascii="Cambria" w:eastAsia="Cambria" w:hAnsi="Cambria" w:cs="Cambria"/>
      <w:b/>
      <w:bCs/>
      <w:kern w:val="0"/>
      <w:sz w:val="24"/>
      <w:lang w:val="lv-LV" w:eastAsia="en-US"/>
    </w:rPr>
  </w:style>
  <w:style w:type="character" w:customStyle="1" w:styleId="ListParagraphChar1">
    <w:name w:val="List Paragraph Char1"/>
    <w:uiPriority w:val="34"/>
    <w:locked/>
    <w:rsid w:val="00FD795F"/>
    <w:rPr>
      <w:rFonts w:ascii="Cambria" w:eastAsia="Times New Roman" w:hAnsi="Cambria" w:cs="Cambria"/>
      <w:kern w:val="56"/>
      <w:sz w:val="28"/>
      <w:szCs w:val="24"/>
      <w:lang w:eastAsia="en-US"/>
    </w:rPr>
  </w:style>
  <w:style w:type="paragraph" w:customStyle="1" w:styleId="Normal1">
    <w:name w:val="Normal1"/>
    <w:basedOn w:val="Normal"/>
    <w:uiPriority w:val="99"/>
    <w:rsid w:val="00FD795F"/>
    <w:pPr>
      <w:widowControl/>
      <w:tabs>
        <w:tab w:val="num" w:pos="360"/>
      </w:tabs>
      <w:overflowPunct/>
      <w:autoSpaceDE/>
      <w:autoSpaceDN/>
      <w:adjustRightInd/>
      <w:ind w:left="360" w:hanging="360"/>
      <w:jc w:val="both"/>
    </w:pPr>
    <w:rPr>
      <w:kern w:val="0"/>
      <w:sz w:val="28"/>
      <w:szCs w:val="28"/>
      <w:lang w:val="lv-LV" w:eastAsia="en-US"/>
    </w:rPr>
  </w:style>
  <w:style w:type="character" w:customStyle="1" w:styleId="apple-converted-space">
    <w:name w:val="apple-converted-space"/>
    <w:basedOn w:val="DefaultParagraphFont"/>
    <w:rsid w:val="00466180"/>
  </w:style>
  <w:style w:type="table" w:customStyle="1" w:styleId="Reatabula1">
    <w:name w:val="Režģa tabula1"/>
    <w:basedOn w:val="TableNormal"/>
    <w:uiPriority w:val="39"/>
    <w:rsid w:val="00DC385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unhideWhenUsed/>
    <w:rsid w:val="009348CB"/>
    <w:pPr>
      <w:spacing w:after="120" w:line="480" w:lineRule="auto"/>
    </w:pPr>
  </w:style>
  <w:style w:type="character" w:customStyle="1" w:styleId="BodyText2Char">
    <w:name w:val="Body Text 2 Char"/>
    <w:basedOn w:val="DefaultParagraphFont"/>
    <w:link w:val="BodyText2"/>
    <w:semiHidden/>
    <w:rsid w:val="009348CB"/>
    <w:rPr>
      <w:kern w:val="28"/>
      <w:lang w:val="en-GB"/>
    </w:rPr>
  </w:style>
  <w:style w:type="paragraph" w:styleId="BodyText3">
    <w:name w:val="Body Text 3"/>
    <w:basedOn w:val="Normal"/>
    <w:link w:val="BodyText3Char"/>
    <w:unhideWhenUsed/>
    <w:rsid w:val="009348CB"/>
    <w:pPr>
      <w:widowControl/>
      <w:overflowPunct/>
      <w:autoSpaceDE/>
      <w:autoSpaceDN/>
      <w:adjustRightInd/>
      <w:spacing w:after="120" w:line="276" w:lineRule="auto"/>
    </w:pPr>
    <w:rPr>
      <w:rFonts w:ascii="Museo Sans 300" w:eastAsia="Calibri" w:hAnsi="Museo Sans 300"/>
      <w:kern w:val="0"/>
      <w:sz w:val="16"/>
      <w:szCs w:val="16"/>
    </w:rPr>
  </w:style>
  <w:style w:type="character" w:customStyle="1" w:styleId="BodyText3Char">
    <w:name w:val="Body Text 3 Char"/>
    <w:basedOn w:val="DefaultParagraphFont"/>
    <w:link w:val="BodyText3"/>
    <w:rsid w:val="009348CB"/>
    <w:rPr>
      <w:rFonts w:ascii="Museo Sans 300" w:eastAsia="Calibri" w:hAnsi="Museo Sans 300"/>
      <w:sz w:val="16"/>
      <w:szCs w:val="16"/>
    </w:rPr>
  </w:style>
  <w:style w:type="paragraph" w:customStyle="1" w:styleId="ApakpunktsRakstz">
    <w:name w:val="Apakšpunkts Rakstz."/>
    <w:basedOn w:val="Normal"/>
    <w:link w:val="ApakpunktsRakstzRakstz"/>
    <w:rsid w:val="00474806"/>
    <w:pPr>
      <w:tabs>
        <w:tab w:val="num" w:pos="5171"/>
      </w:tabs>
      <w:overflowPunct/>
      <w:adjustRightInd/>
      <w:ind w:left="5171" w:hanging="851"/>
    </w:pPr>
    <w:rPr>
      <w:rFonts w:ascii="Arial" w:hAnsi="Arial"/>
      <w:b/>
      <w:kern w:val="0"/>
      <w:szCs w:val="24"/>
      <w:lang w:val="lv-LV"/>
    </w:rPr>
  </w:style>
  <w:style w:type="character" w:customStyle="1" w:styleId="ApakpunktsRakstzRakstz">
    <w:name w:val="Apakšpunkts Rakstz. Rakstz."/>
    <w:link w:val="ApakpunktsRakstz"/>
    <w:rsid w:val="00474806"/>
    <w:rPr>
      <w:rFonts w:ascii="Arial" w:hAnsi="Arial"/>
      <w:b/>
      <w:szCs w:val="24"/>
    </w:rPr>
  </w:style>
  <w:style w:type="paragraph" w:customStyle="1" w:styleId="SORLDDTableParagraph">
    <w:name w:val="SOR_LDD_Table Paragraph"/>
    <w:basedOn w:val="Normal"/>
    <w:uiPriority w:val="1"/>
    <w:rsid w:val="00896581"/>
    <w:pPr>
      <w:widowControl/>
      <w:numPr>
        <w:numId w:val="34"/>
      </w:numPr>
      <w:tabs>
        <w:tab w:val="left" w:pos="408"/>
      </w:tabs>
      <w:suppressAutoHyphens/>
      <w:overflowPunct/>
      <w:autoSpaceDE/>
      <w:autoSpaceDN/>
      <w:adjustRightInd/>
      <w:spacing w:after="80" w:line="220" w:lineRule="exact"/>
    </w:pPr>
    <w:rPr>
      <w:rFonts w:ascii="Calibri" w:eastAsia="Calibri" w:hAnsi="Calibri"/>
      <w:kern w:val="0"/>
      <w:sz w:val="18"/>
      <w:szCs w:val="22"/>
      <w:lang w:eastAsia="en-US"/>
    </w:rPr>
  </w:style>
  <w:style w:type="paragraph" w:customStyle="1" w:styleId="SORLDDTableParagraphlist">
    <w:name w:val="SOR_LDD_Table Paragraph_list"/>
    <w:basedOn w:val="SORLDDTableParagraph"/>
    <w:uiPriority w:val="6"/>
    <w:rsid w:val="00896581"/>
    <w:pPr>
      <w:numPr>
        <w:ilvl w:val="1"/>
      </w:numPr>
      <w:tabs>
        <w:tab w:val="clear" w:pos="720"/>
        <w:tab w:val="num" w:pos="360"/>
      </w:tabs>
      <w:ind w:left="36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61048">
      <w:bodyDiv w:val="1"/>
      <w:marLeft w:val="0"/>
      <w:marRight w:val="0"/>
      <w:marTop w:val="0"/>
      <w:marBottom w:val="0"/>
      <w:divBdr>
        <w:top w:val="none" w:sz="0" w:space="0" w:color="auto"/>
        <w:left w:val="none" w:sz="0" w:space="0" w:color="auto"/>
        <w:bottom w:val="none" w:sz="0" w:space="0" w:color="auto"/>
        <w:right w:val="none" w:sz="0" w:space="0" w:color="auto"/>
      </w:divBdr>
    </w:div>
    <w:div w:id="376121802">
      <w:bodyDiv w:val="1"/>
      <w:marLeft w:val="0"/>
      <w:marRight w:val="0"/>
      <w:marTop w:val="0"/>
      <w:marBottom w:val="0"/>
      <w:divBdr>
        <w:top w:val="none" w:sz="0" w:space="0" w:color="auto"/>
        <w:left w:val="none" w:sz="0" w:space="0" w:color="auto"/>
        <w:bottom w:val="none" w:sz="0" w:space="0" w:color="auto"/>
        <w:right w:val="none" w:sz="0" w:space="0" w:color="auto"/>
      </w:divBdr>
    </w:div>
    <w:div w:id="586616001">
      <w:bodyDiv w:val="1"/>
      <w:marLeft w:val="0"/>
      <w:marRight w:val="0"/>
      <w:marTop w:val="0"/>
      <w:marBottom w:val="0"/>
      <w:divBdr>
        <w:top w:val="none" w:sz="0" w:space="0" w:color="auto"/>
        <w:left w:val="none" w:sz="0" w:space="0" w:color="auto"/>
        <w:bottom w:val="none" w:sz="0" w:space="0" w:color="auto"/>
        <w:right w:val="none" w:sz="0" w:space="0" w:color="auto"/>
      </w:divBdr>
    </w:div>
    <w:div w:id="1030105011">
      <w:bodyDiv w:val="1"/>
      <w:marLeft w:val="0"/>
      <w:marRight w:val="0"/>
      <w:marTop w:val="0"/>
      <w:marBottom w:val="0"/>
      <w:divBdr>
        <w:top w:val="none" w:sz="0" w:space="0" w:color="auto"/>
        <w:left w:val="none" w:sz="0" w:space="0" w:color="auto"/>
        <w:bottom w:val="none" w:sz="0" w:space="0" w:color="auto"/>
        <w:right w:val="none" w:sz="0" w:space="0" w:color="auto"/>
      </w:divBdr>
    </w:div>
    <w:div w:id="1032151323">
      <w:bodyDiv w:val="1"/>
      <w:marLeft w:val="0"/>
      <w:marRight w:val="0"/>
      <w:marTop w:val="0"/>
      <w:marBottom w:val="0"/>
      <w:divBdr>
        <w:top w:val="none" w:sz="0" w:space="0" w:color="auto"/>
        <w:left w:val="none" w:sz="0" w:space="0" w:color="auto"/>
        <w:bottom w:val="none" w:sz="0" w:space="0" w:color="auto"/>
        <w:right w:val="none" w:sz="0" w:space="0" w:color="auto"/>
      </w:divBdr>
      <w:divsChild>
        <w:div w:id="1130975062">
          <w:marLeft w:val="0"/>
          <w:marRight w:val="0"/>
          <w:marTop w:val="0"/>
          <w:marBottom w:val="0"/>
          <w:divBdr>
            <w:top w:val="none" w:sz="0" w:space="0" w:color="auto"/>
            <w:left w:val="none" w:sz="0" w:space="0" w:color="auto"/>
            <w:bottom w:val="none" w:sz="0" w:space="0" w:color="auto"/>
            <w:right w:val="none" w:sz="0" w:space="0" w:color="auto"/>
          </w:divBdr>
          <w:divsChild>
            <w:div w:id="5173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156775">
      <w:bodyDiv w:val="1"/>
      <w:marLeft w:val="0"/>
      <w:marRight w:val="0"/>
      <w:marTop w:val="0"/>
      <w:marBottom w:val="0"/>
      <w:divBdr>
        <w:top w:val="none" w:sz="0" w:space="0" w:color="auto"/>
        <w:left w:val="none" w:sz="0" w:space="0" w:color="auto"/>
        <w:bottom w:val="none" w:sz="0" w:space="0" w:color="auto"/>
        <w:right w:val="none" w:sz="0" w:space="0" w:color="auto"/>
      </w:divBdr>
    </w:div>
    <w:div w:id="1066303112">
      <w:bodyDiv w:val="1"/>
      <w:marLeft w:val="0"/>
      <w:marRight w:val="0"/>
      <w:marTop w:val="0"/>
      <w:marBottom w:val="0"/>
      <w:divBdr>
        <w:top w:val="none" w:sz="0" w:space="0" w:color="auto"/>
        <w:left w:val="none" w:sz="0" w:space="0" w:color="auto"/>
        <w:bottom w:val="none" w:sz="0" w:space="0" w:color="auto"/>
        <w:right w:val="none" w:sz="0" w:space="0" w:color="auto"/>
      </w:divBdr>
    </w:div>
    <w:div w:id="1086456352">
      <w:bodyDiv w:val="1"/>
      <w:marLeft w:val="0"/>
      <w:marRight w:val="0"/>
      <w:marTop w:val="0"/>
      <w:marBottom w:val="0"/>
      <w:divBdr>
        <w:top w:val="none" w:sz="0" w:space="0" w:color="auto"/>
        <w:left w:val="none" w:sz="0" w:space="0" w:color="auto"/>
        <w:bottom w:val="none" w:sz="0" w:space="0" w:color="auto"/>
        <w:right w:val="none" w:sz="0" w:space="0" w:color="auto"/>
      </w:divBdr>
    </w:div>
    <w:div w:id="1404839490">
      <w:bodyDiv w:val="1"/>
      <w:marLeft w:val="0"/>
      <w:marRight w:val="0"/>
      <w:marTop w:val="0"/>
      <w:marBottom w:val="0"/>
      <w:divBdr>
        <w:top w:val="none" w:sz="0" w:space="0" w:color="auto"/>
        <w:left w:val="none" w:sz="0" w:space="0" w:color="auto"/>
        <w:bottom w:val="none" w:sz="0" w:space="0" w:color="auto"/>
        <w:right w:val="none" w:sz="0" w:space="0" w:color="auto"/>
      </w:divBdr>
    </w:div>
    <w:div w:id="1567642399">
      <w:bodyDiv w:val="1"/>
      <w:marLeft w:val="0"/>
      <w:marRight w:val="0"/>
      <w:marTop w:val="0"/>
      <w:marBottom w:val="0"/>
      <w:divBdr>
        <w:top w:val="none" w:sz="0" w:space="0" w:color="auto"/>
        <w:left w:val="none" w:sz="0" w:space="0" w:color="auto"/>
        <w:bottom w:val="none" w:sz="0" w:space="0" w:color="auto"/>
        <w:right w:val="none" w:sz="0" w:space="0" w:color="auto"/>
      </w:divBdr>
    </w:div>
    <w:div w:id="1718431277">
      <w:bodyDiv w:val="1"/>
      <w:marLeft w:val="0"/>
      <w:marRight w:val="0"/>
      <w:marTop w:val="0"/>
      <w:marBottom w:val="0"/>
      <w:divBdr>
        <w:top w:val="none" w:sz="0" w:space="0" w:color="auto"/>
        <w:left w:val="none" w:sz="0" w:space="0" w:color="auto"/>
        <w:bottom w:val="none" w:sz="0" w:space="0" w:color="auto"/>
        <w:right w:val="none" w:sz="0" w:space="0" w:color="auto"/>
      </w:divBdr>
    </w:div>
    <w:div w:id="1751729477">
      <w:bodyDiv w:val="1"/>
      <w:marLeft w:val="0"/>
      <w:marRight w:val="0"/>
      <w:marTop w:val="0"/>
      <w:marBottom w:val="0"/>
      <w:divBdr>
        <w:top w:val="none" w:sz="0" w:space="0" w:color="auto"/>
        <w:left w:val="none" w:sz="0" w:space="0" w:color="auto"/>
        <w:bottom w:val="none" w:sz="0" w:space="0" w:color="auto"/>
        <w:right w:val="none" w:sz="0" w:space="0" w:color="auto"/>
      </w:divBdr>
    </w:div>
    <w:div w:id="1859925556">
      <w:bodyDiv w:val="1"/>
      <w:marLeft w:val="0"/>
      <w:marRight w:val="0"/>
      <w:marTop w:val="0"/>
      <w:marBottom w:val="0"/>
      <w:divBdr>
        <w:top w:val="none" w:sz="0" w:space="0" w:color="auto"/>
        <w:left w:val="none" w:sz="0" w:space="0" w:color="auto"/>
        <w:bottom w:val="none" w:sz="0" w:space="0" w:color="auto"/>
        <w:right w:val="none" w:sz="0" w:space="0" w:color="auto"/>
      </w:divBdr>
      <w:divsChild>
        <w:div w:id="1500729739">
          <w:marLeft w:val="0"/>
          <w:marRight w:val="0"/>
          <w:marTop w:val="0"/>
          <w:marBottom w:val="0"/>
          <w:divBdr>
            <w:top w:val="none" w:sz="0" w:space="0" w:color="auto"/>
            <w:left w:val="none" w:sz="0" w:space="0" w:color="auto"/>
            <w:bottom w:val="none" w:sz="0" w:space="0" w:color="auto"/>
            <w:right w:val="none" w:sz="0" w:space="0" w:color="auto"/>
          </w:divBdr>
          <w:divsChild>
            <w:div w:id="41139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09156">
      <w:bodyDiv w:val="1"/>
      <w:marLeft w:val="0"/>
      <w:marRight w:val="0"/>
      <w:marTop w:val="0"/>
      <w:marBottom w:val="0"/>
      <w:divBdr>
        <w:top w:val="none" w:sz="0" w:space="0" w:color="auto"/>
        <w:left w:val="none" w:sz="0" w:space="0" w:color="auto"/>
        <w:bottom w:val="none" w:sz="0" w:space="0" w:color="auto"/>
        <w:right w:val="none" w:sz="0" w:space="0" w:color="auto"/>
      </w:divBdr>
      <w:divsChild>
        <w:div w:id="1925647904">
          <w:marLeft w:val="0"/>
          <w:marRight w:val="0"/>
          <w:marTop w:val="0"/>
          <w:marBottom w:val="0"/>
          <w:divBdr>
            <w:top w:val="none" w:sz="0" w:space="0" w:color="auto"/>
            <w:left w:val="none" w:sz="0" w:space="0" w:color="auto"/>
            <w:bottom w:val="none" w:sz="0" w:space="0" w:color="auto"/>
            <w:right w:val="none" w:sz="0" w:space="0" w:color="auto"/>
          </w:divBdr>
          <w:divsChild>
            <w:div w:id="125555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751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604A61-3F9A-4104-B828-DBC2B15E0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43</Words>
  <Characters>1985</Characters>
  <Application>Microsoft Office Word</Application>
  <DocSecurity>0</DocSecurity>
  <Lines>16</Lines>
  <Paragraphs>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APSTIPRINĀTS</vt:lpstr>
      <vt:lpstr>APSTIPRINĀTS</vt:lpstr>
    </vt:vector>
  </TitlesOfParts>
  <Company/>
  <LinksUpToDate>false</LinksUpToDate>
  <CharactersWithSpaces>2324</CharactersWithSpaces>
  <SharedDoc>false</SharedDoc>
  <HLinks>
    <vt:vector size="24" baseType="variant">
      <vt:variant>
        <vt:i4>5767282</vt:i4>
      </vt:variant>
      <vt:variant>
        <vt:i4>9</vt:i4>
      </vt:variant>
      <vt:variant>
        <vt:i4>0</vt:i4>
      </vt:variant>
      <vt:variant>
        <vt:i4>5</vt:i4>
      </vt:variant>
      <vt:variant>
        <vt:lpwstr>mailto:bior@bior.lv</vt:lpwstr>
      </vt:variant>
      <vt:variant>
        <vt:lpwstr/>
      </vt:variant>
      <vt:variant>
        <vt:i4>983137</vt:i4>
      </vt:variant>
      <vt:variant>
        <vt:i4>6</vt:i4>
      </vt:variant>
      <vt:variant>
        <vt:i4>0</vt:i4>
      </vt:variant>
      <vt:variant>
        <vt:i4>5</vt:i4>
      </vt:variant>
      <vt:variant>
        <vt:lpwstr>mailto:georgs.kornilovs@bior.lv</vt:lpwstr>
      </vt:variant>
      <vt:variant>
        <vt:lpwstr/>
      </vt:variant>
      <vt:variant>
        <vt:i4>3997763</vt:i4>
      </vt:variant>
      <vt:variant>
        <vt:i4>3</vt:i4>
      </vt:variant>
      <vt:variant>
        <vt:i4>0</vt:i4>
      </vt:variant>
      <vt:variant>
        <vt:i4>5</vt:i4>
      </vt:variant>
      <vt:variant>
        <vt:lpwstr>mailto:elina.ziganova@bior.lv</vt:lpwstr>
      </vt:variant>
      <vt:variant>
        <vt:lpwstr/>
      </vt:variant>
      <vt:variant>
        <vt:i4>2031720</vt:i4>
      </vt:variant>
      <vt:variant>
        <vt:i4>0</vt:i4>
      </vt:variant>
      <vt:variant>
        <vt:i4>0</vt:i4>
      </vt:variant>
      <vt:variant>
        <vt:i4>5</vt:i4>
      </vt:variant>
      <vt:variant>
        <vt:lpwstr>mailto:aleksandrs.kozlovskis@bior.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STIPRINĀTS</dc:title>
  <dc:creator>BIOR</dc:creator>
  <cp:lastModifiedBy>Kristīne Rūmniece-Pakule</cp:lastModifiedBy>
  <cp:revision>7</cp:revision>
  <cp:lastPrinted>2018-02-01T06:32:00Z</cp:lastPrinted>
  <dcterms:created xsi:type="dcterms:W3CDTF">2024-02-23T13:31:00Z</dcterms:created>
  <dcterms:modified xsi:type="dcterms:W3CDTF">2026-02-18T08:17:00Z</dcterms:modified>
</cp:coreProperties>
</file>